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113"/>
        <w:gridCol w:w="3431"/>
        <w:gridCol w:w="1134"/>
        <w:gridCol w:w="8647"/>
      </w:tblGrid>
      <w:tr w:rsidR="009D4274" w:rsidRPr="009D4274" w14:paraId="16818732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662AE434" w14:textId="73FA6438" w:rsidR="00A6033A" w:rsidRPr="009D4274" w:rsidRDefault="00614CFB" w:rsidP="00614CF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Kryteria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wyboru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operacji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grantobiorców</w:t>
            </w:r>
            <w:proofErr w:type="spellEnd"/>
          </w:p>
        </w:tc>
      </w:tr>
      <w:tr w:rsidR="009D4274" w:rsidRPr="009D4274" w14:paraId="75393B98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022C36A6" w14:textId="77777777" w:rsidR="00A6033A" w:rsidRPr="009D427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9D4274" w:rsidRPr="009D4274" w14:paraId="56CC9CC0" w14:textId="77777777">
        <w:tc>
          <w:tcPr>
            <w:tcW w:w="817" w:type="dxa"/>
            <w:gridSpan w:val="2"/>
            <w:shd w:val="clear" w:color="auto" w:fill="E7E6E6" w:themeFill="background2"/>
          </w:tcPr>
          <w:p w14:paraId="2FB02664" w14:textId="77777777" w:rsidR="00A6033A" w:rsidRPr="009D427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431" w:type="dxa"/>
            <w:shd w:val="clear" w:color="auto" w:fill="E7E6E6" w:themeFill="background2"/>
          </w:tcPr>
          <w:p w14:paraId="13BD9197" w14:textId="77777777" w:rsidR="00A6033A" w:rsidRPr="009D427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Kryterium</w:t>
            </w:r>
            <w:proofErr w:type="spellEnd"/>
          </w:p>
        </w:tc>
        <w:tc>
          <w:tcPr>
            <w:tcW w:w="9781" w:type="dxa"/>
            <w:gridSpan w:val="2"/>
            <w:shd w:val="clear" w:color="auto" w:fill="E7E6E6" w:themeFill="background2"/>
          </w:tcPr>
          <w:p w14:paraId="6A86F75D" w14:textId="77777777" w:rsidR="00A6033A" w:rsidRPr="009D427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Sposób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oceny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</w:rPr>
              <w:t>Uszczegółowienie</w:t>
            </w:r>
            <w:proofErr w:type="spellEnd"/>
          </w:p>
        </w:tc>
      </w:tr>
      <w:tr w:rsidR="009D4274" w:rsidRPr="00775740" w14:paraId="42EADD4D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00F7F126" w14:textId="1C90FB71" w:rsidR="00A6033A" w:rsidRPr="009D4274" w:rsidRDefault="00A6033A">
            <w:pPr>
              <w:numPr>
                <w:ilvl w:val="0"/>
                <w:numId w:val="1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9D4274" w:rsidRPr="009D4274" w14:paraId="26997EA5" w14:textId="77777777">
        <w:tc>
          <w:tcPr>
            <w:tcW w:w="14029" w:type="dxa"/>
            <w:gridSpan w:val="5"/>
            <w:shd w:val="clear" w:color="auto" w:fill="E7E6E6" w:themeFill="background2"/>
            <w:vAlign w:val="center"/>
          </w:tcPr>
          <w:p w14:paraId="3C4B1FA7" w14:textId="27B5CFEF" w:rsidR="003F7DA1" w:rsidRPr="009D4274" w:rsidRDefault="00286D37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rzedsięwzięcie 1.1</w:t>
            </w:r>
            <w:r w:rsidR="00EA0E4C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Rozwój infrastruktury turystycznej</w:t>
            </w:r>
          </w:p>
          <w:p w14:paraId="16C53546" w14:textId="15BDCF92" w:rsidR="00A6033A" w:rsidRPr="009D4274" w:rsidRDefault="00A6033A">
            <w:pPr>
              <w:numPr>
                <w:ilvl w:val="0"/>
                <w:numId w:val="13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4274" w:rsidRPr="009D4274" w14:paraId="7840C0ED" w14:textId="77777777" w:rsidTr="00A061A6">
        <w:trPr>
          <w:trHeight w:val="1557"/>
        </w:trPr>
        <w:tc>
          <w:tcPr>
            <w:tcW w:w="704" w:type="dxa"/>
          </w:tcPr>
          <w:p w14:paraId="699C4CF7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gridSpan w:val="3"/>
          </w:tcPr>
          <w:p w14:paraId="2C419572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Intensywność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omocy</w:t>
            </w:r>
            <w:proofErr w:type="spellEnd"/>
          </w:p>
          <w:p w14:paraId="6B0EF799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liczb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punktów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383DA9D6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30A936F5" w14:textId="226E3F5B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będzie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równ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>większa</w:t>
            </w:r>
            <w:proofErr w:type="spellEnd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 w:rsidR="00F86CB8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8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66AE2207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15C5C41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0F4C112B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43B5325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2F198F2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98541F9" w14:textId="77777777" w:rsidR="00A6033A" w:rsidRPr="009D4274" w:rsidRDefault="00A6033A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e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iększ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7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6 pkt.</w:t>
            </w:r>
          </w:p>
        </w:tc>
      </w:tr>
      <w:tr w:rsidR="001832B6" w:rsidRPr="009D4274" w14:paraId="4EA7DBA7" w14:textId="77777777" w:rsidTr="00A061A6">
        <w:trPr>
          <w:trHeight w:val="964"/>
        </w:trPr>
        <w:tc>
          <w:tcPr>
            <w:tcW w:w="704" w:type="dxa"/>
          </w:tcPr>
          <w:p w14:paraId="1C3BDFEE" w14:textId="0D18A854" w:rsidR="001832B6" w:rsidRPr="009D4274" w:rsidRDefault="00731E1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400A5C97" w14:textId="6E03B5B3" w:rsidR="001832B6" w:rsidRPr="009D4274" w:rsidRDefault="005B713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Zaangażowan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społeczn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w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oces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zygotowani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niosku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1D268B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jego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drożen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8647" w:type="dxa"/>
            <w:vAlign w:val="center"/>
          </w:tcPr>
          <w:p w14:paraId="4C8F2553" w14:textId="04EA8E07" w:rsidR="001832B6" w:rsidRDefault="00D5119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ek o powierzenie grantu </w:t>
            </w:r>
            <w:r w:rsidR="001D268B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realizuje </w:t>
            </w:r>
            <w:r w:rsidR="00344457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yniki </w:t>
            </w:r>
            <w:r w:rsidR="00784390">
              <w:rPr>
                <w:rFonts w:ascii="Times New Roman" w:hAnsi="Times New Roman"/>
                <w:sz w:val="24"/>
                <w:szCs w:val="24"/>
                <w:lang w:val="pl-PL" w:eastAsia="pl-PL"/>
              </w:rPr>
              <w:t>koncepcji i</w:t>
            </w:r>
            <w:r w:rsidR="00A25482">
              <w:rPr>
                <w:rFonts w:ascii="Times New Roman" w:hAnsi="Times New Roman"/>
                <w:sz w:val="24"/>
                <w:szCs w:val="24"/>
                <w:lang w:val="pl-PL" w:eastAsia="pl-PL"/>
              </w:rPr>
              <w:t>n</w:t>
            </w:r>
            <w:r w:rsidR="00784390">
              <w:rPr>
                <w:rFonts w:ascii="Times New Roman" w:hAnsi="Times New Roman"/>
                <w:sz w:val="24"/>
                <w:szCs w:val="24"/>
                <w:lang w:val="pl-PL" w:eastAsia="pl-PL"/>
              </w:rPr>
              <w:t>teligentnych wsi</w:t>
            </w:r>
            <w:r w:rsidR="006B1404">
              <w:rPr>
                <w:rFonts w:ascii="Times New Roman" w:hAnsi="Times New Roman"/>
                <w:sz w:val="24"/>
                <w:szCs w:val="24"/>
                <w:lang w:val="pl-PL" w:eastAsia="pl-PL"/>
              </w:rPr>
              <w:t>:</w:t>
            </w:r>
          </w:p>
          <w:p w14:paraId="2BF88AA8" w14:textId="5E34B536" w:rsidR="005F3D68" w:rsidRDefault="000D7EAC" w:rsidP="000D7EAC">
            <w:pPr>
              <w:pStyle w:val="Akapitzlist"/>
              <w:numPr>
                <w:ilvl w:val="0"/>
                <w:numId w:val="60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Tak – 5 pkt.</w:t>
            </w:r>
          </w:p>
          <w:p w14:paraId="688EF05C" w14:textId="5224CF55" w:rsidR="000D7EAC" w:rsidRPr="000D7EAC" w:rsidRDefault="000D7EAC" w:rsidP="000D7EAC">
            <w:pPr>
              <w:pStyle w:val="Akapitzlist"/>
              <w:numPr>
                <w:ilvl w:val="0"/>
                <w:numId w:val="60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– 0 pkt.</w:t>
            </w:r>
          </w:p>
        </w:tc>
      </w:tr>
      <w:tr w:rsidR="003B1EFD" w:rsidRPr="00775740" w14:paraId="7F2F9D7F" w14:textId="77777777" w:rsidTr="003B1EFD">
        <w:trPr>
          <w:trHeight w:val="1476"/>
        </w:trPr>
        <w:tc>
          <w:tcPr>
            <w:tcW w:w="704" w:type="dxa"/>
          </w:tcPr>
          <w:p w14:paraId="67362B46" w14:textId="080115EF" w:rsidR="003B1EFD" w:rsidRPr="009D4274" w:rsidRDefault="003B1EFD" w:rsidP="003B1EF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9D42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678" w:type="dxa"/>
            <w:gridSpan w:val="3"/>
          </w:tcPr>
          <w:p w14:paraId="482F48C2" w14:textId="77777777" w:rsidR="003B1EFD" w:rsidRPr="009D4274" w:rsidRDefault="003B1EFD" w:rsidP="003B1EF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Miejsca o szczególnym znaczeniu dla LGD w okresie programowania 2023 -2027</w:t>
            </w:r>
          </w:p>
          <w:p w14:paraId="0674BEB9" w14:textId="5907124B" w:rsidR="003B1EFD" w:rsidRPr="009D4274" w:rsidRDefault="003B1EFD" w:rsidP="003B1EF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– 6, punkty mogą się łączyć.</w:t>
            </w:r>
          </w:p>
        </w:tc>
        <w:tc>
          <w:tcPr>
            <w:tcW w:w="8647" w:type="dxa"/>
          </w:tcPr>
          <w:p w14:paraId="7F559C96" w14:textId="63AE4031" w:rsidR="003B1EFD" w:rsidRPr="009D4274" w:rsidRDefault="003B1EFD" w:rsidP="003B1EFD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jekt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dotyczyć będzie miejscowości o szczególnym znaczeniu dla LGD:</w:t>
            </w:r>
          </w:p>
          <w:p w14:paraId="1265226D" w14:textId="77777777" w:rsidR="003B1EFD" w:rsidRPr="009D4274" w:rsidRDefault="003B1EFD" w:rsidP="003B1EFD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leżącej na terenie parków narodowych lub krajobrazowych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48744ECF" w14:textId="77777777" w:rsidR="003B1EFD" w:rsidRDefault="003B1EFD" w:rsidP="003B1EFD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leżące na szlakach turystycznych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  <w:p w14:paraId="52F0E936" w14:textId="1E79F9E3" w:rsidR="003B1EFD" w:rsidRPr="009D4274" w:rsidRDefault="003B1EFD" w:rsidP="003B1EFD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 których są obiekty zabytkowe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</w:tc>
      </w:tr>
      <w:tr w:rsidR="009D4274" w:rsidRPr="00775740" w14:paraId="1130C67F" w14:textId="77777777">
        <w:trPr>
          <w:trHeight w:val="2835"/>
        </w:trPr>
        <w:tc>
          <w:tcPr>
            <w:tcW w:w="704" w:type="dxa"/>
          </w:tcPr>
          <w:p w14:paraId="60BA0C04" w14:textId="5B0E8539" w:rsidR="00A6033A" w:rsidRPr="009D4274" w:rsidRDefault="009870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4</w:t>
            </w:r>
            <w:r w:rsidR="00A6033A" w:rsidRPr="009D42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678" w:type="dxa"/>
            <w:gridSpan w:val="3"/>
          </w:tcPr>
          <w:p w14:paraId="5C6BF175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Kwota dofinansowania</w:t>
            </w:r>
          </w:p>
          <w:p w14:paraId="46A64CB5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  <w:p w14:paraId="5BCB08B0" w14:textId="77777777" w:rsidR="007D2E9C" w:rsidRPr="007D2E9C" w:rsidRDefault="007D2E9C" w:rsidP="007D2E9C">
            <w:pPr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E3C7268" w14:textId="77777777" w:rsidR="007D2E9C" w:rsidRDefault="007D2E9C" w:rsidP="007D2E9C">
            <w:pPr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41B06F2" w14:textId="0E4A3C49" w:rsidR="007D2E9C" w:rsidRPr="007D2E9C" w:rsidRDefault="007D2E9C" w:rsidP="007D2E9C">
            <w:pPr>
              <w:tabs>
                <w:tab w:val="left" w:pos="3036"/>
              </w:tabs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ab/>
            </w:r>
          </w:p>
        </w:tc>
        <w:tc>
          <w:tcPr>
            <w:tcW w:w="8647" w:type="dxa"/>
            <w:vAlign w:val="center"/>
          </w:tcPr>
          <w:p w14:paraId="0BE64BE8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/przyznanie pomocy zakłada wielkość wsparcia w wysokości:</w:t>
            </w:r>
          </w:p>
          <w:p w14:paraId="1CFABC87" w14:textId="31CE1A87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8F3E64">
              <w:rPr>
                <w:rFonts w:ascii="Times New Roman" w:hAnsi="Times New Roman"/>
                <w:sz w:val="24"/>
                <w:szCs w:val="24"/>
                <w:lang w:val="pl-PL" w:eastAsia="pl-PL"/>
              </w:rPr>
              <w:t>17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  <w:p w14:paraId="5A1F5830" w14:textId="1BC7CA43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40 tys. zł i 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="008F3E64">
              <w:rPr>
                <w:rFonts w:ascii="Times New Roman" w:hAnsi="Times New Roman"/>
                <w:sz w:val="24"/>
                <w:szCs w:val="24"/>
                <w:lang w:val="pl-PL" w:eastAsia="pl-PL"/>
              </w:rPr>
              <w:t>7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F871EC6" w14:textId="1302A59E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2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i 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4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DB47D00" w14:textId="492C9F83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0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i 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2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02C5892" w14:textId="7BC18313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9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i 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1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04E9E5A" w14:textId="0E7DAA0A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8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 tys. zł i 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90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31D96D9" w14:textId="507F8BA5" w:rsidR="00A6033A" w:rsidRPr="009D4274" w:rsidRDefault="00A6033A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kszej niż </w:t>
            </w:r>
            <w:r w:rsidR="00F73F23">
              <w:rPr>
                <w:rFonts w:ascii="Times New Roman" w:hAnsi="Times New Roman"/>
                <w:sz w:val="24"/>
                <w:szCs w:val="24"/>
                <w:lang w:val="pl-PL" w:eastAsia="pl-PL"/>
              </w:rPr>
              <w:t>8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</w:p>
        </w:tc>
      </w:tr>
      <w:tr w:rsidR="009D4274" w:rsidRPr="00775740" w14:paraId="101896BA" w14:textId="77777777">
        <w:trPr>
          <w:trHeight w:val="2665"/>
        </w:trPr>
        <w:tc>
          <w:tcPr>
            <w:tcW w:w="704" w:type="dxa"/>
          </w:tcPr>
          <w:p w14:paraId="1B1905DB" w14:textId="1DE56DE4" w:rsidR="00A6033A" w:rsidRPr="009D4274" w:rsidRDefault="009870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A6033A" w:rsidRPr="009D42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678" w:type="dxa"/>
            <w:gridSpan w:val="3"/>
          </w:tcPr>
          <w:p w14:paraId="2A026758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9436B11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6A6F4BAE" w14:textId="77777777" w:rsidR="00A6033A" w:rsidRPr="009D4274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4AB7509D" w14:textId="77777777" w:rsidR="00A6033A" w:rsidRPr="009D4274" w:rsidRDefault="00A6033A">
            <w:pPr>
              <w:pStyle w:val="Akapitzlist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759C8148" w14:textId="77777777" w:rsidR="00A6033A" w:rsidRPr="009D4274" w:rsidRDefault="00A6033A">
            <w:pPr>
              <w:numPr>
                <w:ilvl w:val="0"/>
                <w:numId w:val="20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</w:tc>
      </w:tr>
      <w:tr w:rsidR="009D4274" w:rsidRPr="00775740" w14:paraId="16423935" w14:textId="77777777">
        <w:tc>
          <w:tcPr>
            <w:tcW w:w="704" w:type="dxa"/>
            <w:tcBorders>
              <w:bottom w:val="single" w:sz="4" w:space="0" w:color="auto"/>
            </w:tcBorders>
          </w:tcPr>
          <w:p w14:paraId="1A5B22E2" w14:textId="0C713C78" w:rsidR="00A6033A" w:rsidRPr="009D4274" w:rsidRDefault="009870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="00A6033A" w:rsidRPr="009D42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3555EC41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Innowacyjność operacji</w:t>
            </w:r>
          </w:p>
          <w:p w14:paraId="3C553D46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2D1C8118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, w ramach którego wnioskodawca w swoim obszarze - zakresie działania:</w:t>
            </w:r>
          </w:p>
          <w:p w14:paraId="39914751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1569C0DA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1518172E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tworzy nowe rynki zbytu, lub</w:t>
            </w:r>
          </w:p>
          <w:p w14:paraId="583E0B16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5F3C40DA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2590E0AF" w14:textId="77777777" w:rsidR="00A6033A" w:rsidRPr="009D4274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42086C38" w14:textId="77777777" w:rsidR="00A6033A" w:rsidRPr="009D4274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582C8798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F5AB799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9D4274" w:rsidRPr="00775740" w14:paraId="3B7711EB" w14:textId="77777777" w:rsidTr="00946B28">
        <w:tc>
          <w:tcPr>
            <w:tcW w:w="704" w:type="dxa"/>
            <w:tcBorders>
              <w:bottom w:val="single" w:sz="4" w:space="0" w:color="auto"/>
            </w:tcBorders>
          </w:tcPr>
          <w:p w14:paraId="05996AD1" w14:textId="3483B5C1" w:rsidR="00A6033A" w:rsidRPr="009D4274" w:rsidRDefault="009870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7</w:t>
            </w:r>
            <w:r w:rsidR="00A6033A" w:rsidRPr="009D427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69A38F1E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42B65EC5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695E827B" w14:textId="0C581D0A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 niż wnioskodawcy, mający siedzibę w innych gminach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69C09D7F" w14:textId="655A5023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</w:t>
            </w:r>
            <w:r w:rsidR="00307E59"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 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1D66F1CC" w14:textId="76C6074C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1156DEBA" w14:textId="23B5DC75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="00307E5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4CAB4136" w14:textId="20D67C01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</w:p>
          <w:p w14:paraId="60F1A4EF" w14:textId="62BC149E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  <w:p w14:paraId="31514961" w14:textId="20B9E587" w:rsidR="00A6033A" w:rsidRPr="009D4274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najmniejszą kwotę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</w:p>
          <w:p w14:paraId="1678DEF0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60D68B7" w14:textId="0D4418B9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</w:t>
            </w:r>
            <w:r w:rsidR="001E492D">
              <w:rPr>
                <w:rFonts w:ascii="Times New Roman" w:hAnsi="Times New Roman"/>
                <w:sz w:val="24"/>
                <w:szCs w:val="24"/>
                <w:lang w:val="pl-PL" w:eastAsia="pl-PL"/>
              </w:rPr>
              <w:t>1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wszyscy wnioskodawcy otrzymują 0 pkt.</w:t>
            </w:r>
          </w:p>
        </w:tc>
      </w:tr>
      <w:tr w:rsidR="009D4274" w:rsidRPr="009D4274" w14:paraId="70DC7B67" w14:textId="77777777" w:rsidTr="00946B28">
        <w:tc>
          <w:tcPr>
            <w:tcW w:w="14029" w:type="dxa"/>
            <w:gridSpan w:val="5"/>
            <w:tcBorders>
              <w:top w:val="single" w:sz="4" w:space="0" w:color="auto"/>
            </w:tcBorders>
            <w:shd w:val="clear" w:color="auto" w:fill="E7E6E6" w:themeFill="background2"/>
          </w:tcPr>
          <w:p w14:paraId="31DCA604" w14:textId="77777777" w:rsidR="00A6033A" w:rsidRDefault="00A6033A" w:rsidP="00E6031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Przedsięwzięcie </w:t>
            </w:r>
            <w:r w:rsidR="0027632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.1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Rozwój </w:t>
            </w:r>
            <w:r w:rsidR="00F62E0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ogólnodostępnej infrastruktury społecznej</w:t>
            </w:r>
          </w:p>
          <w:p w14:paraId="5D6117D7" w14:textId="046F03AF" w:rsidR="00C95B7D" w:rsidRPr="00E6031A" w:rsidRDefault="00C95B7D" w:rsidP="00E6031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9D4274" w:rsidRPr="00775740" w14:paraId="0CDE0110" w14:textId="77777777">
        <w:trPr>
          <w:trHeight w:val="1587"/>
        </w:trPr>
        <w:tc>
          <w:tcPr>
            <w:tcW w:w="704" w:type="dxa"/>
          </w:tcPr>
          <w:p w14:paraId="557718A0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1.</w:t>
            </w:r>
          </w:p>
        </w:tc>
        <w:tc>
          <w:tcPr>
            <w:tcW w:w="4678" w:type="dxa"/>
            <w:gridSpan w:val="3"/>
          </w:tcPr>
          <w:p w14:paraId="54F895DB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Stopień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realizacji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skaźników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LSR</w:t>
            </w:r>
          </w:p>
          <w:p w14:paraId="5F99C354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liczb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punktów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8E76660" w14:textId="30D1BF52" w:rsidR="00A6033A" w:rsidRPr="009D4274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gdy wg. danych za rok poprzedzający rok składnia wniosków wskaźnik produktu Przedsięwzięcia </w:t>
            </w:r>
            <w:r w:rsidR="00225EDE">
              <w:rPr>
                <w:rFonts w:ascii="Times New Roman" w:hAnsi="Times New Roman"/>
                <w:sz w:val="24"/>
                <w:szCs w:val="24"/>
                <w:lang w:val="pl-PL" w:eastAsia="pl-PL"/>
              </w:rPr>
              <w:t>2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ostał już osiągnięty, tym samym realizacja operacji nie przyczynia się do zrealizowania nieosiągniętego jeszcze wskaźnika produktu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504F4A30" w14:textId="28BB2908" w:rsidR="00A6033A" w:rsidRPr="009D4274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peracji przyczynia się do zrealizowania nieosiągniętego jeszcze wskaźnika produktu - </w:t>
            </w:r>
            <w:r w:rsidR="00E6031A" w:rsidRPr="00E6031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E6031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kt.</w:t>
            </w:r>
          </w:p>
        </w:tc>
      </w:tr>
      <w:tr w:rsidR="009D4274" w:rsidRPr="00775740" w14:paraId="14F5F144" w14:textId="77777777">
        <w:trPr>
          <w:trHeight w:val="1417"/>
        </w:trPr>
        <w:tc>
          <w:tcPr>
            <w:tcW w:w="704" w:type="dxa"/>
          </w:tcPr>
          <w:p w14:paraId="3BDB6C53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6BD777C1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441A0B84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2C5535DB" w14:textId="4086C920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DF299E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zamontowane instalacje wytwarzające energię z odnawialnych źródeł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których zakup zostanie uzasadniony i powiązany z zakresem i celem operacji – </w:t>
            </w:r>
            <w:r w:rsidR="00E6031A" w:rsidRPr="00E6031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</w:t>
            </w:r>
          </w:p>
          <w:p w14:paraId="5BFFCBBA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F378F1C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17A1EA2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9D4274" w:rsidRPr="00775740" w14:paraId="4EBD5B1F" w14:textId="77777777">
        <w:trPr>
          <w:trHeight w:val="3572"/>
        </w:trPr>
        <w:tc>
          <w:tcPr>
            <w:tcW w:w="704" w:type="dxa"/>
          </w:tcPr>
          <w:p w14:paraId="3A356AF6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  <w:gridSpan w:val="3"/>
          </w:tcPr>
          <w:p w14:paraId="2E552E1E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Innowacyjność</w:t>
            </w:r>
          </w:p>
          <w:p w14:paraId="14D70B12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vAlign w:val="center"/>
          </w:tcPr>
          <w:p w14:paraId="18D060AC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0D1963A1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220FD35C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42C28EB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tworzy nowe rynki zbytu, lub</w:t>
            </w:r>
          </w:p>
          <w:p w14:paraId="3D2A9790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26054123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32A09CAE" w14:textId="77777777" w:rsidR="00A6033A" w:rsidRPr="009D4274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6A78531" w14:textId="77777777" w:rsidR="00A6033A" w:rsidRPr="009D4274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73AD9BAA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6639B40E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9D4274" w:rsidRPr="008F0B78" w14:paraId="7CC26189" w14:textId="77777777" w:rsidTr="00C95B7D">
        <w:trPr>
          <w:trHeight w:val="2112"/>
        </w:trPr>
        <w:tc>
          <w:tcPr>
            <w:tcW w:w="704" w:type="dxa"/>
          </w:tcPr>
          <w:p w14:paraId="515D8C87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0CE4EFD6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Miejsce realizacji operacji</w:t>
            </w:r>
          </w:p>
          <w:p w14:paraId="45D1A195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1630BDDA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eracja realizowana w miejscowości, w której:</w:t>
            </w:r>
          </w:p>
          <w:p w14:paraId="66F01D2C" w14:textId="77777777" w:rsidR="00A6033A" w:rsidRPr="009D4274" w:rsidRDefault="00A6033A">
            <w:pPr>
              <w:numPr>
                <w:ilvl w:val="0"/>
                <w:numId w:val="2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znajduje się siedziba władz gminnych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49C1E0B" w14:textId="493ECB0F" w:rsidR="00A6033A" w:rsidRPr="009D4274" w:rsidRDefault="00A6033A">
            <w:pPr>
              <w:numPr>
                <w:ilvl w:val="0"/>
                <w:numId w:val="2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znajduje się siedziba władz gminnych - </w:t>
            </w:r>
            <w:r w:rsidR="00C95B7D" w:rsidRPr="00C95B7D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</w:t>
            </w:r>
          </w:p>
          <w:p w14:paraId="17323906" w14:textId="676EF728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9D4274" w:rsidRPr="008F0B78" w14:paraId="3C6137B3" w14:textId="77777777">
        <w:trPr>
          <w:trHeight w:val="1077"/>
        </w:trPr>
        <w:tc>
          <w:tcPr>
            <w:tcW w:w="704" w:type="dxa"/>
          </w:tcPr>
          <w:p w14:paraId="4824B41D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4678" w:type="dxa"/>
            <w:gridSpan w:val="3"/>
          </w:tcPr>
          <w:p w14:paraId="431E9361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Wielkość miejscowości</w:t>
            </w:r>
          </w:p>
          <w:p w14:paraId="0708B7B9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1.</w:t>
            </w:r>
          </w:p>
        </w:tc>
        <w:tc>
          <w:tcPr>
            <w:tcW w:w="8647" w:type="dxa"/>
            <w:vAlign w:val="center"/>
          </w:tcPr>
          <w:p w14:paraId="747CF29F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eracja realizowana w miejscowości zamieszkanej przez:</w:t>
            </w:r>
          </w:p>
          <w:p w14:paraId="7874A35D" w14:textId="0A947751" w:rsidR="00A6033A" w:rsidRPr="009D4274" w:rsidRDefault="00A6033A">
            <w:pPr>
              <w:pStyle w:val="Akapitzlist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co najmniej </w:t>
            </w:r>
            <w:r w:rsidR="005206AB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osób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DAC0C50" w14:textId="56F27640" w:rsidR="00A6033A" w:rsidRPr="009D4274" w:rsidRDefault="00A6033A">
            <w:pPr>
              <w:pStyle w:val="Akapitzlist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niej niż </w:t>
            </w:r>
            <w:r w:rsidR="005206AB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osób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</w:tc>
      </w:tr>
      <w:tr w:rsidR="009D4274" w:rsidRPr="008F0B78" w14:paraId="25DB188D" w14:textId="77777777">
        <w:trPr>
          <w:trHeight w:val="4082"/>
        </w:trPr>
        <w:tc>
          <w:tcPr>
            <w:tcW w:w="704" w:type="dxa"/>
          </w:tcPr>
          <w:p w14:paraId="78A2914F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  <w:gridSpan w:val="3"/>
          </w:tcPr>
          <w:p w14:paraId="0FAD8840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Atrakcyjność turystyczna miejsca realizacji operacji</w:t>
            </w:r>
          </w:p>
          <w:p w14:paraId="0F50BF2B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8.</w:t>
            </w:r>
          </w:p>
        </w:tc>
        <w:tc>
          <w:tcPr>
            <w:tcW w:w="8647" w:type="dxa"/>
            <w:vAlign w:val="center"/>
          </w:tcPr>
          <w:p w14:paraId="27C285C7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eracja realizowana w miejscowości, w której znajduje się atrakcja turystyczna odwiedzana w ciągu roku wg. danych opublikowanych przez Regionalną Organizację Turystyczną Województwa Świętokrzyską w roku poprzedzającym rok składania wniosku przez:</w:t>
            </w:r>
          </w:p>
          <w:p w14:paraId="6C92DCC3" w14:textId="77777777" w:rsidR="00A6033A" w:rsidRPr="009D4274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cej niż 50 tys. lub brak danych dla danej miejscowości/atrakcji turystycznej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592C0AE4" w14:textId="77777777" w:rsidR="00A6033A" w:rsidRPr="009D4274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50 tys. i nie więcej niż 100 tys.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09AAB5F5" w14:textId="77777777" w:rsidR="00A6033A" w:rsidRPr="009D4274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00 tys. i nie więcej niż 150 tys.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5132568" w14:textId="77777777" w:rsidR="00A6033A" w:rsidRPr="009D4274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50 tys. i nie więcej niż 200 tys.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A8F09D4" w14:textId="77777777" w:rsidR="00A6033A" w:rsidRPr="009D4274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ięcej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200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tys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.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8 pkt.</w:t>
            </w:r>
          </w:p>
          <w:p w14:paraId="5C78FE61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pl-PL"/>
              </w:rPr>
            </w:pPr>
          </w:p>
          <w:p w14:paraId="28C3AC87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Uwaga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:</w:t>
            </w:r>
          </w:p>
          <w:p w14:paraId="75BE6FFC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nie stosowane w przypadku konkursów dotyczących wyboru operacji z zakresu infrastruktury kulturalnej lub rekreacyjnej.</w:t>
            </w:r>
          </w:p>
        </w:tc>
      </w:tr>
      <w:tr w:rsidR="009D4274" w:rsidRPr="008F0B78" w14:paraId="74956D59" w14:textId="77777777">
        <w:trPr>
          <w:trHeight w:val="8617"/>
        </w:trPr>
        <w:tc>
          <w:tcPr>
            <w:tcW w:w="704" w:type="dxa"/>
          </w:tcPr>
          <w:p w14:paraId="61499264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  <w:gridSpan w:val="3"/>
          </w:tcPr>
          <w:p w14:paraId="5E81F6DE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3AE89C1C" w14:textId="77777777" w:rsidR="00A6033A" w:rsidRPr="009D4274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8B9A283" w14:textId="2458A345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</w:t>
            </w:r>
            <w:r w:rsidR="00AF519E">
              <w:rPr>
                <w:rFonts w:ascii="Times New Roman" w:hAnsi="Times New Roman"/>
                <w:sz w:val="24"/>
                <w:szCs w:val="24"/>
                <w:lang w:val="pl-PL" w:eastAsia="pl-PL"/>
              </w:rPr>
              <w:t>2.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 niż wnioskodawcy, mający siedzibę w innych gminach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549C21E1" w14:textId="77777777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1 na większą kwotę, niż wnioskodawcy z gminy, w 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04CC879D" w14:textId="765B329C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2.1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357B4177" w14:textId="6E8DF515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2.1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548B4B3F" w14:textId="3B013529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2.1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</w:p>
          <w:p w14:paraId="7ED281A1" w14:textId="03AC19EF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2.1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  <w:p w14:paraId="6CC40435" w14:textId="4549E323" w:rsidR="00A6033A" w:rsidRPr="009D4274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2.1 na najmniejszą kwotę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</w:p>
          <w:p w14:paraId="36E255DF" w14:textId="77777777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24052627" w14:textId="72E474FA" w:rsidR="00A6033A" w:rsidRPr="009D4274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2.1 wszyscy wnioskodawcy otrzymują 0 pkt.</w:t>
            </w:r>
          </w:p>
        </w:tc>
      </w:tr>
    </w:tbl>
    <w:p w14:paraId="2390DE9A" w14:textId="77777777" w:rsidR="00A6033A" w:rsidRPr="009D4274" w:rsidRDefault="00A6033A" w:rsidP="00A6033A">
      <w:pPr>
        <w:rPr>
          <w:lang w:val="pl-PL"/>
        </w:rPr>
      </w:pPr>
      <w:r w:rsidRPr="009D4274">
        <w:rPr>
          <w:lang w:val="pl-PL"/>
        </w:rPr>
        <w:br w:type="page"/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4678"/>
        <w:gridCol w:w="8647"/>
      </w:tblGrid>
      <w:tr w:rsidR="009D4274" w:rsidRPr="008F0B78" w14:paraId="6EEA1959" w14:textId="77777777">
        <w:tc>
          <w:tcPr>
            <w:tcW w:w="14029" w:type="dxa"/>
            <w:gridSpan w:val="3"/>
            <w:shd w:val="clear" w:color="auto" w:fill="E7E6E6" w:themeFill="background2"/>
          </w:tcPr>
          <w:p w14:paraId="2A07A3A6" w14:textId="77777777" w:rsidR="0060230C" w:rsidRDefault="0060230C" w:rsidP="0060230C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lastRenderedPageBreak/>
              <w:t xml:space="preserve">Przedsięwzięcie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.2 Ochrona dziedzictwa kulturowego i przyrodniczego wsi świętokrzyskiej</w:t>
            </w:r>
          </w:p>
          <w:p w14:paraId="021DE04A" w14:textId="402FE876" w:rsidR="0060230C" w:rsidRPr="009D4274" w:rsidRDefault="0060230C" w:rsidP="0060230C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rzedsięwzięcie 2.3 Włączenie społeczne 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s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ób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w niekorzystnej sytuacji</w:t>
            </w:r>
          </w:p>
          <w:p w14:paraId="30F62B5B" w14:textId="6328A9D1" w:rsidR="00A6033A" w:rsidRPr="009D4274" w:rsidRDefault="00A6033A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60230C" w:rsidRPr="008F0B78" w14:paraId="4DC2A674" w14:textId="77777777">
        <w:trPr>
          <w:trHeight w:val="2721"/>
        </w:trPr>
        <w:tc>
          <w:tcPr>
            <w:tcW w:w="704" w:type="dxa"/>
          </w:tcPr>
          <w:p w14:paraId="25DB5CA0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</w:tcPr>
          <w:p w14:paraId="604E10BC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Intensywność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omocy</w:t>
            </w:r>
            <w:proofErr w:type="spellEnd"/>
          </w:p>
          <w:p w14:paraId="3CFAD033" w14:textId="2DE4F096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liczb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punktów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49836609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50EE31BF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będzie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równ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większ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8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5CF75B5B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8788C46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63AA2794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1BD43EB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4E3381C" w14:textId="77777777" w:rsidR="0060230C" w:rsidRPr="009D4274" w:rsidRDefault="0060230C" w:rsidP="0060230C">
            <w:pPr>
              <w:numPr>
                <w:ilvl w:val="0"/>
                <w:numId w:val="1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0490E9E" w14:textId="3BEC4451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e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iększ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70%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6 pkt.</w:t>
            </w:r>
          </w:p>
        </w:tc>
      </w:tr>
      <w:tr w:rsidR="0060230C" w:rsidRPr="008F0B78" w14:paraId="08DFE976" w14:textId="77777777" w:rsidTr="00596946">
        <w:trPr>
          <w:trHeight w:val="1077"/>
        </w:trPr>
        <w:tc>
          <w:tcPr>
            <w:tcW w:w="704" w:type="dxa"/>
          </w:tcPr>
          <w:p w14:paraId="3F788EED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</w:tcPr>
          <w:p w14:paraId="70C37EBB" w14:textId="52CD88C2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Zaangażowan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społeczn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w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oces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zygotowani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niosku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jego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drożen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8647" w:type="dxa"/>
            <w:vAlign w:val="center"/>
          </w:tcPr>
          <w:p w14:paraId="5F29527A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 realizuje wyniki koncepcji inteligentnych wsi:</w:t>
            </w:r>
          </w:p>
          <w:p w14:paraId="7445D092" w14:textId="77777777" w:rsidR="00596946" w:rsidRDefault="0060230C" w:rsidP="00596946">
            <w:pPr>
              <w:pStyle w:val="Akapitzlist"/>
              <w:numPr>
                <w:ilvl w:val="0"/>
                <w:numId w:val="60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Tak – 5 pkt.</w:t>
            </w:r>
          </w:p>
          <w:p w14:paraId="20160C3B" w14:textId="1AF641C5" w:rsidR="0060230C" w:rsidRPr="009D4274" w:rsidRDefault="0060230C" w:rsidP="00596946">
            <w:pPr>
              <w:pStyle w:val="Akapitzlist"/>
              <w:numPr>
                <w:ilvl w:val="0"/>
                <w:numId w:val="60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– 0 pkt.</w:t>
            </w:r>
          </w:p>
        </w:tc>
      </w:tr>
      <w:tr w:rsidR="0060230C" w:rsidRPr="008F0B78" w14:paraId="3993531A" w14:textId="77777777">
        <w:trPr>
          <w:trHeight w:val="2891"/>
        </w:trPr>
        <w:tc>
          <w:tcPr>
            <w:tcW w:w="704" w:type="dxa"/>
          </w:tcPr>
          <w:p w14:paraId="110C05EC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</w:tcPr>
          <w:p w14:paraId="6BF82F86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Liczba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1D206D0C" w14:textId="2B442962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liczb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punktów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18095BB0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ek o powierzenie grantu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realizowany będzie w partnerstwie z podmiotami z innych gmin objętych działaniem LGD.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:</w:t>
            </w:r>
          </w:p>
          <w:p w14:paraId="3A0F22CA" w14:textId="77777777" w:rsidR="0060230C" w:rsidRPr="009D4274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 partner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z innej gminy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1B66D88" w14:textId="77777777" w:rsidR="0060230C" w:rsidRPr="009D4274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 nie 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3 partnerów z innych gmin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- </w:t>
            </w:r>
            <w:r w:rsidRPr="007E678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2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E94E58D" w14:textId="77777777" w:rsidR="0060230C" w:rsidRPr="009D4274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partnerz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z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ięcej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3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gmin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BC1DBA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3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pkt.</w:t>
            </w:r>
          </w:p>
          <w:p w14:paraId="313748D6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 których każdy wniesie wkład własny finansowy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lub rzeczowy.</w:t>
            </w:r>
          </w:p>
          <w:p w14:paraId="30F201E6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4F3FAB52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6E832E47" w14:textId="589C4FAA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60230C" w:rsidRPr="008F0B78" w14:paraId="00B5F207" w14:textId="77777777" w:rsidTr="00596946">
        <w:trPr>
          <w:trHeight w:val="1921"/>
        </w:trPr>
        <w:tc>
          <w:tcPr>
            <w:tcW w:w="704" w:type="dxa"/>
          </w:tcPr>
          <w:p w14:paraId="63E7E948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4678" w:type="dxa"/>
          </w:tcPr>
          <w:p w14:paraId="7463CCD0" w14:textId="68EADD00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Społeczn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zaangażowan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biznesu</w:t>
            </w:r>
            <w:proofErr w:type="spellEnd"/>
          </w:p>
        </w:tc>
        <w:tc>
          <w:tcPr>
            <w:tcW w:w="8647" w:type="dxa"/>
            <w:vAlign w:val="center"/>
          </w:tcPr>
          <w:p w14:paraId="14B0B343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ek o powierzenie grantu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rzewiduje uzyskanie wkładu finansowego od lokalnych przedsiębiorców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:</w:t>
            </w:r>
          </w:p>
          <w:p w14:paraId="59D9D41A" w14:textId="77777777" w:rsidR="0060230C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poniżej 300 zł – 0 pkt.</w:t>
            </w:r>
          </w:p>
          <w:p w14:paraId="14AABD38" w14:textId="77777777" w:rsidR="0060230C" w:rsidRPr="009D4274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300 zł i nie więcej niż 500 zł 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529C3AA" w14:textId="77777777" w:rsidR="0060230C" w:rsidRPr="009D4274" w:rsidRDefault="0060230C" w:rsidP="0060230C">
            <w:pPr>
              <w:numPr>
                <w:ilvl w:val="0"/>
                <w:numId w:val="1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ięcej niż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500 zł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 nie 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1000 zł - </w:t>
            </w:r>
            <w:r w:rsidRPr="007E678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2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E501157" w14:textId="5E44450C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więcej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niż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1000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zł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>
              <w:rPr>
                <w:rFonts w:ascii="Times New Roman" w:hAnsi="Times New Roman"/>
                <w:sz w:val="24"/>
                <w:szCs w:val="24"/>
                <w:lang w:eastAsia="pl-PL"/>
              </w:rPr>
              <w:t>3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pkt.</w:t>
            </w:r>
          </w:p>
        </w:tc>
      </w:tr>
      <w:tr w:rsidR="0060230C" w:rsidRPr="008F0B78" w14:paraId="7DAD74AE" w14:textId="77777777" w:rsidTr="00596946">
        <w:trPr>
          <w:trHeight w:val="1403"/>
        </w:trPr>
        <w:tc>
          <w:tcPr>
            <w:tcW w:w="704" w:type="dxa"/>
          </w:tcPr>
          <w:p w14:paraId="5F12AB97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</w:tcPr>
          <w:p w14:paraId="418376F8" w14:textId="0427AF89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Kompleksowość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ojektu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z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innym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projektam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sfinansowanymi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w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ramach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LSR 2014-2020 I LSR 2023-2027</w:t>
            </w:r>
          </w:p>
        </w:tc>
        <w:tc>
          <w:tcPr>
            <w:tcW w:w="8647" w:type="dxa"/>
            <w:vAlign w:val="center"/>
          </w:tcPr>
          <w:p w14:paraId="010BF769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biekt, w którym realizowany będzie grant sfinansowano w ramach LSR 2014-2020 lub 2023-2027. </w:t>
            </w:r>
          </w:p>
          <w:p w14:paraId="431F3051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Tak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  <w:p w14:paraId="7AAA989B" w14:textId="1E8D5D9C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</w:tc>
      </w:tr>
      <w:tr w:rsidR="0060230C" w:rsidRPr="008F0B78" w14:paraId="67114A53" w14:textId="77777777">
        <w:trPr>
          <w:trHeight w:val="2438"/>
        </w:trPr>
        <w:tc>
          <w:tcPr>
            <w:tcW w:w="704" w:type="dxa"/>
          </w:tcPr>
          <w:p w14:paraId="02623984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</w:tcPr>
          <w:p w14:paraId="31A7C5EA" w14:textId="02EA73B9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Wsparcie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grup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defaworyzowanych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8647" w:type="dxa"/>
            <w:vAlign w:val="center"/>
          </w:tcPr>
          <w:p w14:paraId="1081E455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rojekt skierowany do grupy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defaworyzowanej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:</w:t>
            </w:r>
          </w:p>
          <w:p w14:paraId="62214CD2" w14:textId="77777777" w:rsidR="0060230C" w:rsidRDefault="0060230C" w:rsidP="0060230C">
            <w:pPr>
              <w:pStyle w:val="Akapitzlist"/>
              <w:numPr>
                <w:ilvl w:val="0"/>
                <w:numId w:val="61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Dzieci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328CFA1E" w14:textId="77777777" w:rsidR="0060230C" w:rsidRDefault="0060230C" w:rsidP="0060230C">
            <w:pPr>
              <w:pStyle w:val="Akapitzlist"/>
              <w:numPr>
                <w:ilvl w:val="0"/>
                <w:numId w:val="61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łodzież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656424F7" w14:textId="77777777" w:rsidR="0060230C" w:rsidRDefault="0060230C" w:rsidP="0060230C">
            <w:pPr>
              <w:pStyle w:val="Akapitzlist"/>
              <w:numPr>
                <w:ilvl w:val="0"/>
                <w:numId w:val="61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Seniorzy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4DEB104A" w14:textId="77777777" w:rsidR="0060230C" w:rsidRDefault="0060230C" w:rsidP="0060230C">
            <w:pPr>
              <w:pStyle w:val="Akapitzlist"/>
              <w:numPr>
                <w:ilvl w:val="0"/>
                <w:numId w:val="61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soby niepełnosprawne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4DDCCAB0" w14:textId="77777777" w:rsidR="0060230C" w:rsidRDefault="0060230C" w:rsidP="0060230C">
            <w:pPr>
              <w:pStyle w:val="Akapitzlist"/>
              <w:numPr>
                <w:ilvl w:val="0"/>
                <w:numId w:val="61"/>
              </w:numPr>
              <w:spacing w:after="0" w:line="240" w:lineRule="auto"/>
              <w:ind w:left="316" w:hanging="283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piekunowie osób niepełnosprawnych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</w:p>
          <w:p w14:paraId="697FCE11" w14:textId="2A5899AE" w:rsidR="0060230C" w:rsidRPr="009D4274" w:rsidRDefault="0060230C" w:rsidP="0060230C">
            <w:pPr>
              <w:pStyle w:val="Akapitzlist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unkty w ramach kryterium sumują się. </w:t>
            </w:r>
          </w:p>
        </w:tc>
      </w:tr>
      <w:tr w:rsidR="0060230C" w:rsidRPr="008F0B78" w14:paraId="1641AA79" w14:textId="77777777">
        <w:trPr>
          <w:trHeight w:val="3458"/>
        </w:trPr>
        <w:tc>
          <w:tcPr>
            <w:tcW w:w="704" w:type="dxa"/>
          </w:tcPr>
          <w:p w14:paraId="1D5D3E6D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</w:tcPr>
          <w:p w14:paraId="243EBBC0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Kwota dofinansowania</w:t>
            </w:r>
          </w:p>
          <w:p w14:paraId="6DA25E67" w14:textId="15B582E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D2E322F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/przyznanie pomocy zakłada wielkość wsparcia w wysokości:</w:t>
            </w:r>
          </w:p>
          <w:p w14:paraId="4047F8CF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  <w:p w14:paraId="2420FED5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0DCFEDB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5929EA5A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81073E2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6A3A823C" w14:textId="77777777" w:rsidR="0060230C" w:rsidRPr="009D4274" w:rsidRDefault="0060230C" w:rsidP="0060230C">
            <w:pPr>
              <w:numPr>
                <w:ilvl w:val="0"/>
                <w:numId w:val="1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C189610" w14:textId="61A32F88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</w:p>
        </w:tc>
      </w:tr>
      <w:tr w:rsidR="0060230C" w:rsidRPr="008F0B78" w14:paraId="004F302A" w14:textId="77777777">
        <w:trPr>
          <w:trHeight w:val="1361"/>
        </w:trPr>
        <w:tc>
          <w:tcPr>
            <w:tcW w:w="704" w:type="dxa"/>
          </w:tcPr>
          <w:p w14:paraId="7035A272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</w:tcPr>
          <w:p w14:paraId="79F53406" w14:textId="0E67757E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Łączenie pokoleń</w:t>
            </w:r>
          </w:p>
        </w:tc>
        <w:tc>
          <w:tcPr>
            <w:tcW w:w="8647" w:type="dxa"/>
            <w:vAlign w:val="center"/>
          </w:tcPr>
          <w:p w14:paraId="1A3EC73B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jekt skierowany do co najmniej dwóch grup wiekowych</w:t>
            </w:r>
          </w:p>
          <w:p w14:paraId="756DECAF" w14:textId="77777777" w:rsidR="0060230C" w:rsidRDefault="0060230C" w:rsidP="0060230C">
            <w:pPr>
              <w:pStyle w:val="Akapitzlist"/>
              <w:numPr>
                <w:ilvl w:val="0"/>
                <w:numId w:val="6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tak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</w:p>
          <w:p w14:paraId="4CA56637" w14:textId="151DF601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– </w:t>
            </w:r>
            <w:r w:rsidRPr="003170BB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</w:tc>
      </w:tr>
      <w:tr w:rsidR="0060230C" w:rsidRPr="008F0B78" w14:paraId="42F97D24" w14:textId="77777777" w:rsidTr="00DB078E">
        <w:trPr>
          <w:trHeight w:val="2551"/>
        </w:trPr>
        <w:tc>
          <w:tcPr>
            <w:tcW w:w="704" w:type="dxa"/>
          </w:tcPr>
          <w:p w14:paraId="78F7691C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4678" w:type="dxa"/>
          </w:tcPr>
          <w:p w14:paraId="224C1B49" w14:textId="77777777" w:rsidR="0060230C" w:rsidRPr="005473C2" w:rsidRDefault="0060230C" w:rsidP="0060230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5473C2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Wielkość wkładu rzeczowego</w:t>
            </w:r>
          </w:p>
          <w:p w14:paraId="787E5324" w14:textId="5CBF7F48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05473C2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</w:tcPr>
          <w:p w14:paraId="16206E89" w14:textId="77777777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kład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rzeczowy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stanowi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:</w:t>
            </w:r>
          </w:p>
          <w:p w14:paraId="753D44E0" w14:textId="77777777" w:rsidR="0060230C" w:rsidRPr="009D4274" w:rsidRDefault="0060230C" w:rsidP="0060230C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kładu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własnego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9D4274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4A882DAD" w14:textId="77777777" w:rsidR="0060230C" w:rsidRPr="009D4274" w:rsidRDefault="0060230C" w:rsidP="0060230C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654D19B1" w14:textId="77777777" w:rsidR="0060230C" w:rsidRPr="009D4274" w:rsidRDefault="0060230C" w:rsidP="0060230C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</w:p>
          <w:p w14:paraId="59DF7EF4" w14:textId="77777777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6E1646CE" w14:textId="77777777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nie jest stosowane w przypadku oceny wniosków o powierzenie grantów dotyczących realizacji zadań z zakresu „wsparcie inicjatyw służących podnoszeniu kompetencji osób uruchamiających działalność gospodarczą”.</w:t>
            </w:r>
          </w:p>
          <w:p w14:paraId="61458483" w14:textId="67A749D0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60230C" w:rsidRPr="008F0B78" w14:paraId="74EC17F3" w14:textId="77777777" w:rsidTr="00596946">
        <w:trPr>
          <w:trHeight w:val="1814"/>
        </w:trPr>
        <w:tc>
          <w:tcPr>
            <w:tcW w:w="704" w:type="dxa"/>
          </w:tcPr>
          <w:p w14:paraId="7842B46D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4678" w:type="dxa"/>
          </w:tcPr>
          <w:p w14:paraId="4766F733" w14:textId="6C68F028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E9644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Zgodność z gminnymi programami współpracy z organizacjami pozarządowymi.</w:t>
            </w:r>
          </w:p>
        </w:tc>
        <w:tc>
          <w:tcPr>
            <w:tcW w:w="8647" w:type="dxa"/>
          </w:tcPr>
          <w:p w14:paraId="62B2A26D" w14:textId="77777777" w:rsidR="0060230C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owierzenie grantu zawiera informacje o  zgodności z gminnymi programami współpracy z organizacjami pozarządowymi.</w:t>
            </w:r>
          </w:p>
          <w:p w14:paraId="7A0E1413" w14:textId="77777777" w:rsidR="0060230C" w:rsidRDefault="0060230C" w:rsidP="0060230C">
            <w:pPr>
              <w:pStyle w:val="Akapitzlist"/>
              <w:numPr>
                <w:ilvl w:val="0"/>
                <w:numId w:val="6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Uzasadniono zgodność projektu z gminnymi programami współpracy z organizacjami pozarządowymi – </w:t>
            </w:r>
            <w:r w:rsidRPr="00DA2E02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44E088C7" w14:textId="09250D00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rak uzasadnienia wskazującego bezpośrednio zgodność z gminnymi programami współpracy z organizacjami pozarządowymi – </w:t>
            </w:r>
            <w:r w:rsidRPr="00DA2E02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</w:tc>
      </w:tr>
      <w:tr w:rsidR="0060230C" w:rsidRPr="008F0B78" w14:paraId="74C75187" w14:textId="77777777" w:rsidTr="00DB078E">
        <w:trPr>
          <w:trHeight w:val="2041"/>
        </w:trPr>
        <w:tc>
          <w:tcPr>
            <w:tcW w:w="704" w:type="dxa"/>
          </w:tcPr>
          <w:p w14:paraId="790D5C48" w14:textId="1619EA0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D4274">
              <w:rPr>
                <w:rFonts w:ascii="Times New Roman" w:hAnsi="Times New Roman"/>
                <w:sz w:val="24"/>
                <w:szCs w:val="24"/>
              </w:rPr>
              <w:t>11.</w:t>
            </w:r>
          </w:p>
        </w:tc>
        <w:tc>
          <w:tcPr>
            <w:tcW w:w="4678" w:type="dxa"/>
          </w:tcPr>
          <w:p w14:paraId="664FC265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109A1EAF" w14:textId="1CE18BBD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0B776796" w14:textId="77777777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7ECD89AE" w14:textId="77777777" w:rsidR="0060230C" w:rsidRPr="009D4274" w:rsidRDefault="0060230C" w:rsidP="0060230C">
            <w:pPr>
              <w:pStyle w:val="Akapitzlist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0397E20A" w14:textId="2E27CE26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</w:tc>
      </w:tr>
      <w:tr w:rsidR="0060230C" w:rsidRPr="008F0B78" w14:paraId="4446F278" w14:textId="77777777" w:rsidTr="00C93320">
        <w:trPr>
          <w:trHeight w:val="2721"/>
        </w:trPr>
        <w:tc>
          <w:tcPr>
            <w:tcW w:w="704" w:type="dxa"/>
          </w:tcPr>
          <w:p w14:paraId="4F0F8D3E" w14:textId="24373E42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t>12.</w:t>
            </w:r>
          </w:p>
        </w:tc>
        <w:tc>
          <w:tcPr>
            <w:tcW w:w="4678" w:type="dxa"/>
          </w:tcPr>
          <w:p w14:paraId="76AC14B6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Innowacyjność operacji</w:t>
            </w:r>
          </w:p>
          <w:p w14:paraId="22AA54BF" w14:textId="42A375A4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</w:tcPr>
          <w:p w14:paraId="0350CED3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, w ramach którego wnioskodawca w swoim obszarze - zakresie działania:</w:t>
            </w:r>
          </w:p>
          <w:p w14:paraId="4E1B2DAC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03B40219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2BC11EB3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tworzy nowe rynki zbytu, lub</w:t>
            </w:r>
          </w:p>
          <w:p w14:paraId="2AC3738C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27349661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2779DCE2" w14:textId="77777777" w:rsidR="0060230C" w:rsidRPr="009D4274" w:rsidRDefault="0060230C" w:rsidP="0060230C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091B952F" w14:textId="77777777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0236DFB4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B81F953" w14:textId="0E30B5A4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60230C" w:rsidRPr="008F0B78" w14:paraId="710D69F3" w14:textId="77777777" w:rsidTr="00C93320">
        <w:trPr>
          <w:trHeight w:val="2721"/>
        </w:trPr>
        <w:tc>
          <w:tcPr>
            <w:tcW w:w="704" w:type="dxa"/>
          </w:tcPr>
          <w:p w14:paraId="50731F29" w14:textId="752238EB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13.</w:t>
            </w:r>
          </w:p>
        </w:tc>
        <w:tc>
          <w:tcPr>
            <w:tcW w:w="4678" w:type="dxa"/>
          </w:tcPr>
          <w:p w14:paraId="4EA1674E" w14:textId="77777777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6B7F4F38" w14:textId="2104F122" w:rsidR="0060230C" w:rsidRPr="009D4274" w:rsidRDefault="0060230C" w:rsidP="006023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</w:tcPr>
          <w:p w14:paraId="23B578C4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 niż wnioskodawcy, mający siedzibę w innych gminach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03E6B2ED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 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446AD8A8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52068577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2.2 i 2.3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5F3AF74D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.</w:t>
            </w:r>
          </w:p>
          <w:p w14:paraId="742E3357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większą kwotę, niż wnioskodawcy z gminy, w której swą siedzibę ma wnioskodawca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  <w:p w14:paraId="2B747FCD" w14:textId="77777777" w:rsidR="0060230C" w:rsidRPr="009D4274" w:rsidRDefault="0060230C" w:rsidP="0060230C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najmniejszą kwotę -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 pkt.</w:t>
            </w:r>
          </w:p>
          <w:p w14:paraId="2F57A43B" w14:textId="77777777" w:rsidR="0060230C" w:rsidRPr="009D4274" w:rsidRDefault="0060230C" w:rsidP="0060230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0E0F03B2" w14:textId="50442D38" w:rsidR="0060230C" w:rsidRPr="009D4274" w:rsidRDefault="0060230C" w:rsidP="0060230C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2.2 i 2.3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wszyscy wnioskodawcy otrzymują 0 pkt.</w:t>
            </w:r>
          </w:p>
        </w:tc>
      </w:tr>
      <w:tr w:rsidR="009D4274" w:rsidRPr="008F0B78" w14:paraId="3A1E7CA2" w14:textId="77777777" w:rsidTr="00C93320">
        <w:trPr>
          <w:trHeight w:val="2721"/>
        </w:trPr>
        <w:tc>
          <w:tcPr>
            <w:tcW w:w="704" w:type="dxa"/>
          </w:tcPr>
          <w:p w14:paraId="6FCF1096" w14:textId="6C8F7BF2" w:rsidR="00C6755C" w:rsidRPr="009D4274" w:rsidRDefault="00C6755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14.</w:t>
            </w:r>
          </w:p>
        </w:tc>
        <w:tc>
          <w:tcPr>
            <w:tcW w:w="4678" w:type="dxa"/>
          </w:tcPr>
          <w:p w14:paraId="4D33AF86" w14:textId="77777777" w:rsidR="00C6755C" w:rsidRPr="009D4274" w:rsidRDefault="00E12780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Powiązanie wnioskodawcy z obszarem objętym koncepcją Smart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Villages</w:t>
            </w:r>
            <w:proofErr w:type="spellEnd"/>
          </w:p>
          <w:p w14:paraId="75BC3A35" w14:textId="5E2469D4" w:rsidR="00DD2C09" w:rsidRPr="009D4274" w:rsidRDefault="00DD2C0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- 4</w:t>
            </w:r>
          </w:p>
        </w:tc>
        <w:tc>
          <w:tcPr>
            <w:tcW w:w="8647" w:type="dxa"/>
          </w:tcPr>
          <w:p w14:paraId="21F45CAF" w14:textId="77777777" w:rsidR="00E12780" w:rsidRPr="009D4274" w:rsidRDefault="00E12780" w:rsidP="00E12780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Grantobiorcą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lub partnerem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grantobiorcy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jest osoba/podmiot, która/y</w:t>
            </w:r>
          </w:p>
          <w:p w14:paraId="36946A22" w14:textId="77777777" w:rsidR="00E12780" w:rsidRPr="009D4274" w:rsidRDefault="00E12780">
            <w:pPr>
              <w:numPr>
                <w:ilvl w:val="0"/>
                <w:numId w:val="50"/>
              </w:numPr>
              <w:tabs>
                <w:tab w:val="clear" w:pos="720"/>
              </w:tabs>
              <w:spacing w:after="0" w:line="240" w:lineRule="auto"/>
              <w:ind w:left="316" w:hanging="316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ieszka/ma siedzibę na obszarze objętym koncepcją SV nie dłużej niż 3 lata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,</w:t>
            </w:r>
          </w:p>
          <w:p w14:paraId="34D33BB0" w14:textId="77777777" w:rsidR="00E12780" w:rsidRPr="009D4274" w:rsidRDefault="00E12780">
            <w:pPr>
              <w:numPr>
                <w:ilvl w:val="0"/>
                <w:numId w:val="50"/>
              </w:numPr>
              <w:tabs>
                <w:tab w:val="clear" w:pos="720"/>
              </w:tabs>
              <w:spacing w:after="0" w:line="240" w:lineRule="auto"/>
              <w:ind w:left="316" w:hanging="316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ieszka/ma siedzibę na obszarze objętym koncepcją SV dłużej niż 3 lata i nie dłużej niż 5 lat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,</w:t>
            </w:r>
          </w:p>
          <w:p w14:paraId="29A80AFB" w14:textId="77777777" w:rsidR="00C6755C" w:rsidRPr="009D4274" w:rsidRDefault="00E12780">
            <w:pPr>
              <w:numPr>
                <w:ilvl w:val="0"/>
                <w:numId w:val="50"/>
              </w:numPr>
              <w:tabs>
                <w:tab w:val="clear" w:pos="720"/>
              </w:tabs>
              <w:spacing w:after="0" w:line="240" w:lineRule="auto"/>
              <w:ind w:left="316" w:hanging="316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ieszka/siedzibę na obszarze objętym koncepcją SV dłużej niż 5 lat – </w:t>
            </w: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4 pkt</w:t>
            </w:r>
            <w:r w:rsidR="00CA4831"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.</w:t>
            </w:r>
          </w:p>
          <w:p w14:paraId="31F1E8C9" w14:textId="77777777" w:rsidR="00CA4831" w:rsidRPr="009D4274" w:rsidRDefault="00CA4831" w:rsidP="00CA4831">
            <w:pPr>
              <w:spacing w:after="0" w:line="240" w:lineRule="auto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</w:p>
          <w:p w14:paraId="287C4834" w14:textId="77777777" w:rsidR="00CA4831" w:rsidRPr="009D4274" w:rsidRDefault="00CA4831" w:rsidP="00CA4831">
            <w:pPr>
              <w:spacing w:after="0" w:line="240" w:lineRule="auto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</w:t>
            </w:r>
          </w:p>
          <w:p w14:paraId="42EABCEC" w14:textId="77777777" w:rsidR="00CA4831" w:rsidRPr="009D4274" w:rsidRDefault="00CA4831" w:rsidP="00CA4831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Kryterium stosowane tylko w przypadku konkursu na powierzenie grantu dot. opracowania Koncepcji Smart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Villages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  <w:p w14:paraId="5111FCDD" w14:textId="2EBA08D7" w:rsidR="00CA4831" w:rsidRPr="009D4274" w:rsidRDefault="00CA4831" w:rsidP="00CA4831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9D4274" w:rsidRPr="008F0B78" w14:paraId="4C2BEF07" w14:textId="77777777" w:rsidTr="00C93320">
        <w:trPr>
          <w:trHeight w:val="2721"/>
        </w:trPr>
        <w:tc>
          <w:tcPr>
            <w:tcW w:w="704" w:type="dxa"/>
          </w:tcPr>
          <w:p w14:paraId="6CDA9447" w14:textId="7FFBCF8A" w:rsidR="00DD2C09" w:rsidRPr="009D4274" w:rsidRDefault="00DD2C0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t>15.</w:t>
            </w:r>
          </w:p>
        </w:tc>
        <w:tc>
          <w:tcPr>
            <w:tcW w:w="4678" w:type="dxa"/>
          </w:tcPr>
          <w:p w14:paraId="2F1EDDB5" w14:textId="7FEEE9C3" w:rsidR="00DD2C09" w:rsidRPr="009D4274" w:rsidRDefault="00E350C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Doświadczenie w realizowaniu grantów w ramach LSR 2014-2020</w:t>
            </w:r>
            <w:r w:rsidR="003A7B63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i 2023-2027</w:t>
            </w:r>
          </w:p>
          <w:p w14:paraId="18774DFF" w14:textId="33526094" w:rsidR="00D448AE" w:rsidRPr="009D4274" w:rsidRDefault="00D448A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- 2</w:t>
            </w:r>
          </w:p>
        </w:tc>
        <w:tc>
          <w:tcPr>
            <w:tcW w:w="8647" w:type="dxa"/>
          </w:tcPr>
          <w:p w14:paraId="4E3BA54D" w14:textId="50F479C7" w:rsidR="007339AF" w:rsidRPr="009D4274" w:rsidRDefault="007339AF" w:rsidP="007339AF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Grantobiorca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w ramach w LSR 2014-2020</w:t>
            </w:r>
            <w:r w:rsidR="003A7B63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lub 2023-2027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realizował grant/y, który został w całości rozliczony:</w:t>
            </w:r>
          </w:p>
          <w:p w14:paraId="61416704" w14:textId="0F7B0067" w:rsidR="007339AF" w:rsidRPr="009D4274" w:rsidRDefault="007D0031">
            <w:pPr>
              <w:numPr>
                <w:ilvl w:val="0"/>
                <w:numId w:val="51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tak</w:t>
            </w:r>
            <w:r w:rsidR="00E313F3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7339AF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–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2</w:t>
            </w:r>
            <w:r w:rsidR="007339AF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pkt.,</w:t>
            </w:r>
          </w:p>
          <w:p w14:paraId="69259B6B" w14:textId="77777777" w:rsidR="00DD2C09" w:rsidRPr="009D4274" w:rsidRDefault="00E350C1">
            <w:pPr>
              <w:numPr>
                <w:ilvl w:val="0"/>
                <w:numId w:val="51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– 0 pkt.</w:t>
            </w:r>
          </w:p>
          <w:p w14:paraId="36EB307C" w14:textId="77777777" w:rsidR="00E350C1" w:rsidRPr="009D4274" w:rsidRDefault="00E350C1" w:rsidP="00E350C1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1BB93FE" w14:textId="77777777" w:rsidR="00E350C1" w:rsidRPr="009D4274" w:rsidRDefault="00E350C1" w:rsidP="00E350C1">
            <w:pPr>
              <w:spacing w:after="0" w:line="240" w:lineRule="auto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</w:t>
            </w:r>
          </w:p>
          <w:p w14:paraId="33F80030" w14:textId="727CF076" w:rsidR="00E350C1" w:rsidRPr="009D4274" w:rsidRDefault="00E350C1" w:rsidP="00E350C1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Kryterium stosowane tylko w przypadku konkursu na powierzenie grantu dot. opracowania Koncepcji Smart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Villages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</w:tc>
      </w:tr>
      <w:tr w:rsidR="009D4274" w:rsidRPr="008F0B78" w14:paraId="000FCAE2" w14:textId="77777777" w:rsidTr="005741DF">
        <w:trPr>
          <w:trHeight w:val="1654"/>
        </w:trPr>
        <w:tc>
          <w:tcPr>
            <w:tcW w:w="704" w:type="dxa"/>
          </w:tcPr>
          <w:p w14:paraId="67A5A83E" w14:textId="156BC0BF" w:rsidR="00E350C1" w:rsidRPr="009D4274" w:rsidRDefault="00E350C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t>16.</w:t>
            </w:r>
          </w:p>
        </w:tc>
        <w:tc>
          <w:tcPr>
            <w:tcW w:w="4678" w:type="dxa"/>
          </w:tcPr>
          <w:p w14:paraId="26EDFC96" w14:textId="77777777" w:rsidR="00E350C1" w:rsidRPr="009D4274" w:rsidRDefault="00D448AE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Doświadczenie w realizowaniu innych projektów</w:t>
            </w:r>
          </w:p>
          <w:p w14:paraId="5934307B" w14:textId="5D90AD1C" w:rsidR="00B93893" w:rsidRPr="009D4274" w:rsidRDefault="00B938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Maksymalna liczba punktów - </w:t>
            </w:r>
            <w:r w:rsidR="009C054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3</w:t>
            </w:r>
          </w:p>
        </w:tc>
        <w:tc>
          <w:tcPr>
            <w:tcW w:w="8647" w:type="dxa"/>
          </w:tcPr>
          <w:p w14:paraId="7B11C315" w14:textId="4721A27F" w:rsidR="00D448AE" w:rsidRPr="009D4274" w:rsidRDefault="00D448AE" w:rsidP="00D448AE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Grantobiorca</w:t>
            </w:r>
            <w:proofErr w:type="spellEnd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okresie 3 lat poprzedzających złożenie wniosku o powierzenie grantu zrealizował na podstawie podpisanych umów:</w:t>
            </w:r>
          </w:p>
          <w:p w14:paraId="7376048C" w14:textId="77777777" w:rsidR="00D448AE" w:rsidRPr="009D4274" w:rsidRDefault="00D448AE">
            <w:pPr>
              <w:numPr>
                <w:ilvl w:val="0"/>
                <w:numId w:val="52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więcej niż 1 projekt – 0 pkt.,</w:t>
            </w:r>
          </w:p>
          <w:p w14:paraId="11995BE2" w14:textId="77777777" w:rsidR="00D448AE" w:rsidRPr="009D4274" w:rsidRDefault="00D448AE">
            <w:pPr>
              <w:numPr>
                <w:ilvl w:val="0"/>
                <w:numId w:val="52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ięcej niż 1 projekt i nie więcej niż 2 projekty – 2 pkt.,</w:t>
            </w:r>
          </w:p>
          <w:p w14:paraId="4234D658" w14:textId="39CE14B4" w:rsidR="00DE2144" w:rsidRPr="005741DF" w:rsidRDefault="00D448AE" w:rsidP="005741DF">
            <w:pPr>
              <w:numPr>
                <w:ilvl w:val="0"/>
                <w:numId w:val="52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ięcej niż 2 projekty – 3 pkt.</w:t>
            </w:r>
          </w:p>
        </w:tc>
      </w:tr>
      <w:tr w:rsidR="009D4274" w:rsidRPr="008F0B78" w14:paraId="1814FEC4" w14:textId="77777777" w:rsidTr="002B7F04">
        <w:trPr>
          <w:trHeight w:val="1125"/>
        </w:trPr>
        <w:tc>
          <w:tcPr>
            <w:tcW w:w="704" w:type="dxa"/>
          </w:tcPr>
          <w:p w14:paraId="3BCDC457" w14:textId="721A6CE4" w:rsidR="00637609" w:rsidRPr="009D4274" w:rsidRDefault="00B9389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t>17.</w:t>
            </w:r>
          </w:p>
        </w:tc>
        <w:tc>
          <w:tcPr>
            <w:tcW w:w="4678" w:type="dxa"/>
          </w:tcPr>
          <w:p w14:paraId="0FFC77C1" w14:textId="77777777" w:rsidR="00637609" w:rsidRPr="009D4274" w:rsidRDefault="00D53BF6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Obszary po </w:t>
            </w:r>
            <w:proofErr w:type="spellStart"/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PGR’owskie</w:t>
            </w:r>
            <w:proofErr w:type="spellEnd"/>
          </w:p>
          <w:p w14:paraId="5FF222D5" w14:textId="286A6DFC" w:rsidR="00D53BF6" w:rsidRPr="009D4274" w:rsidRDefault="00D53BF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- 1</w:t>
            </w:r>
          </w:p>
        </w:tc>
        <w:tc>
          <w:tcPr>
            <w:tcW w:w="8647" w:type="dxa"/>
          </w:tcPr>
          <w:p w14:paraId="3895178A" w14:textId="77777777" w:rsidR="00D53BF6" w:rsidRPr="009D4274" w:rsidRDefault="00D53BF6" w:rsidP="00D53BF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Obszar, którego dotyczy koncepcja SV, obejmuje grunty, które należały do PGR przed rokiem 1989:</w:t>
            </w:r>
          </w:p>
          <w:p w14:paraId="22182C8C" w14:textId="77777777" w:rsidR="00D53BF6" w:rsidRPr="009D4274" w:rsidRDefault="00D53BF6">
            <w:pPr>
              <w:numPr>
                <w:ilvl w:val="0"/>
                <w:numId w:val="53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Tak – 1 pkt.,</w:t>
            </w:r>
          </w:p>
          <w:p w14:paraId="672F2E6D" w14:textId="6EFEEB4C" w:rsidR="00D53BF6" w:rsidRPr="002B7F04" w:rsidRDefault="00D53BF6" w:rsidP="002B7F04">
            <w:pPr>
              <w:numPr>
                <w:ilvl w:val="0"/>
                <w:numId w:val="53"/>
              </w:num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– 0 pkt</w:t>
            </w:r>
          </w:p>
        </w:tc>
      </w:tr>
      <w:tr w:rsidR="009D4274" w:rsidRPr="008F0B78" w14:paraId="50DD9C52" w14:textId="77777777" w:rsidTr="002B7F04">
        <w:trPr>
          <w:trHeight w:val="1687"/>
        </w:trPr>
        <w:tc>
          <w:tcPr>
            <w:tcW w:w="704" w:type="dxa"/>
          </w:tcPr>
          <w:p w14:paraId="424B5271" w14:textId="5285F31E" w:rsidR="00D53BF6" w:rsidRPr="009D4274" w:rsidRDefault="00C71CC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18.</w:t>
            </w:r>
          </w:p>
        </w:tc>
        <w:tc>
          <w:tcPr>
            <w:tcW w:w="4678" w:type="dxa"/>
          </w:tcPr>
          <w:p w14:paraId="319CF9B0" w14:textId="77777777" w:rsidR="00D53BF6" w:rsidRPr="009D4274" w:rsidRDefault="00C71CC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Miejsca o szczególnym znaczeniu dla LGD w okresie programowania 2023 -2</w:t>
            </w:r>
            <w:r w:rsidR="002360D4"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27</w:t>
            </w:r>
          </w:p>
          <w:p w14:paraId="5EA688FF" w14:textId="696AE02C" w:rsidR="00CF5527" w:rsidRPr="009D4274" w:rsidRDefault="00CF552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– 6, punkty mogą się łączyć.</w:t>
            </w:r>
          </w:p>
        </w:tc>
        <w:tc>
          <w:tcPr>
            <w:tcW w:w="8647" w:type="dxa"/>
          </w:tcPr>
          <w:p w14:paraId="313115F8" w14:textId="7E1348D0" w:rsidR="002360D4" w:rsidRPr="009D4274" w:rsidRDefault="002360D4" w:rsidP="002360D4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Koncepcja Smart </w:t>
            </w:r>
            <w:proofErr w:type="spellStart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Villages</w:t>
            </w:r>
            <w:proofErr w:type="spellEnd"/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dotyczyć </w:t>
            </w:r>
            <w:r w:rsidR="00EC32A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ędzie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miejscowości o szczególnym znaczeniu dla LGD:</w:t>
            </w:r>
          </w:p>
          <w:p w14:paraId="43249B6B" w14:textId="33F95A6B" w:rsidR="002360D4" w:rsidRPr="009D4274" w:rsidRDefault="002360D4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leżące</w:t>
            </w:r>
            <w:r w:rsidR="00C46B51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j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</w:t>
            </w:r>
            <w:r w:rsidR="005D458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erenie </w:t>
            </w: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parków narodowych lub krajobrazowych</w:t>
            </w:r>
            <w:r w:rsidR="005D458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22672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–</w:t>
            </w:r>
            <w:r w:rsidR="005D458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226725"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6E6B26EB" w14:textId="1DA06D2C" w:rsidR="002360D4" w:rsidRPr="009D4274" w:rsidRDefault="002360D4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leżące na szlakach turystycznych</w:t>
            </w:r>
            <w:r w:rsidR="0022672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– </w:t>
            </w:r>
            <w:r w:rsidR="00226725"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="00226725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.</w:t>
            </w:r>
          </w:p>
          <w:p w14:paraId="35E29792" w14:textId="2AB3A54E" w:rsidR="00CF5527" w:rsidRPr="002B7F04" w:rsidRDefault="002360D4" w:rsidP="002B7F04">
            <w:pPr>
              <w:numPr>
                <w:ilvl w:val="0"/>
                <w:numId w:val="54"/>
              </w:numPr>
              <w:tabs>
                <w:tab w:val="clear" w:pos="720"/>
                <w:tab w:val="num" w:pos="458"/>
              </w:tabs>
              <w:spacing w:after="0" w:line="240" w:lineRule="auto"/>
              <w:ind w:left="458" w:hanging="425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których są obiekty zabytkowe</w:t>
            </w:r>
            <w:r w:rsidR="00A75CAB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4A7258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>–</w:t>
            </w:r>
            <w:r w:rsidR="00A75CAB" w:rsidRPr="009D4274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4A7258" w:rsidRPr="009D4274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</w:tc>
      </w:tr>
    </w:tbl>
    <w:p w14:paraId="68FFE21C" w14:textId="77777777" w:rsidR="00A6033A" w:rsidRPr="009D4274" w:rsidRDefault="00A6033A" w:rsidP="00A6033A">
      <w:pPr>
        <w:rPr>
          <w:rFonts w:ascii="Times New Roman" w:hAnsi="Times New Roman"/>
          <w:sz w:val="24"/>
          <w:szCs w:val="24"/>
          <w:lang w:val="pl-PL"/>
        </w:rPr>
      </w:pPr>
    </w:p>
    <w:p w14:paraId="5ABC4F15" w14:textId="77777777" w:rsidR="00E170A7" w:rsidRPr="009D4274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sectPr w:rsidR="00E170A7" w:rsidRPr="009D4274" w:rsidSect="007A0D89">
      <w:headerReference w:type="default" r:id="rId11"/>
      <w:pgSz w:w="16838" w:h="11906" w:orient="landscape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B6A7E" w14:textId="77777777" w:rsidR="007A0D89" w:rsidRDefault="007A0D89">
      <w:pPr>
        <w:spacing w:after="0" w:line="240" w:lineRule="auto"/>
      </w:pPr>
      <w:r>
        <w:separator/>
      </w:r>
    </w:p>
  </w:endnote>
  <w:endnote w:type="continuationSeparator" w:id="0">
    <w:p w14:paraId="247BE343" w14:textId="77777777" w:rsidR="007A0D89" w:rsidRDefault="007A0D89">
      <w:pPr>
        <w:spacing w:after="0" w:line="240" w:lineRule="auto"/>
      </w:pPr>
      <w:r>
        <w:continuationSeparator/>
      </w:r>
    </w:p>
  </w:endnote>
  <w:endnote w:type="continuationNotice" w:id="1">
    <w:p w14:paraId="500D7169" w14:textId="77777777" w:rsidR="007A0D89" w:rsidRDefault="007A0D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0FA21" w14:textId="77777777" w:rsidR="007A0D89" w:rsidRDefault="007A0D89">
      <w:pPr>
        <w:spacing w:after="0" w:line="240" w:lineRule="auto"/>
      </w:pPr>
      <w:r>
        <w:separator/>
      </w:r>
    </w:p>
  </w:footnote>
  <w:footnote w:type="continuationSeparator" w:id="0">
    <w:p w14:paraId="113DC71E" w14:textId="77777777" w:rsidR="007A0D89" w:rsidRDefault="007A0D89">
      <w:pPr>
        <w:spacing w:after="0" w:line="240" w:lineRule="auto"/>
      </w:pPr>
      <w:r>
        <w:continuationSeparator/>
      </w:r>
    </w:p>
  </w:footnote>
  <w:footnote w:type="continuationNotice" w:id="1">
    <w:p w14:paraId="1F857745" w14:textId="77777777" w:rsidR="007A0D89" w:rsidRDefault="007A0D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DCC4" w14:textId="5F496113" w:rsidR="00A945B5" w:rsidRDefault="00A945B5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2 do Uchwały Rady Programowej nr </w:t>
    </w:r>
    <w:r w:rsidR="009D4274">
      <w:rPr>
        <w:rFonts w:ascii="Times New Roman" w:eastAsia="Times New Roman" w:hAnsi="Times New Roman" w:cs="Times New Roman"/>
        <w:i/>
        <w:iCs/>
        <w:sz w:val="24"/>
        <w:szCs w:val="24"/>
      </w:rPr>
      <w:t>11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</w:t>
    </w:r>
    <w:r w:rsidR="00140B35">
      <w:rPr>
        <w:rFonts w:ascii="Times New Roman" w:eastAsia="Times New Roman" w:hAnsi="Times New Roman" w:cs="Times New Roman"/>
        <w:i/>
        <w:iCs/>
        <w:sz w:val="24"/>
        <w:szCs w:val="24"/>
      </w:rPr>
      <w:t>3</w:t>
    </w:r>
  </w:p>
  <w:p w14:paraId="6CBD1D3F" w14:textId="1355B65B" w:rsidR="00A945B5" w:rsidRPr="00C641D8" w:rsidRDefault="00A945B5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 w:rsidR="009D4274">
      <w:rPr>
        <w:rFonts w:ascii="Times New Roman" w:eastAsia="Times New Roman" w:hAnsi="Times New Roman" w:cs="Times New Roman"/>
        <w:i/>
        <w:iCs/>
        <w:sz w:val="24"/>
        <w:szCs w:val="24"/>
      </w:rPr>
      <w:t>14 kwietnia 2023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BDA"/>
    <w:multiLevelType w:val="multilevel"/>
    <w:tmpl w:val="65C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C43D3"/>
    <w:multiLevelType w:val="multilevel"/>
    <w:tmpl w:val="84EA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964E8"/>
    <w:multiLevelType w:val="multilevel"/>
    <w:tmpl w:val="B164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B2288E"/>
    <w:multiLevelType w:val="hybridMultilevel"/>
    <w:tmpl w:val="3446F1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B722B"/>
    <w:multiLevelType w:val="multilevel"/>
    <w:tmpl w:val="48CC4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B75C4"/>
    <w:multiLevelType w:val="multilevel"/>
    <w:tmpl w:val="7FCE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85712B"/>
    <w:multiLevelType w:val="hybridMultilevel"/>
    <w:tmpl w:val="9EF21F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92DD6"/>
    <w:multiLevelType w:val="hybridMultilevel"/>
    <w:tmpl w:val="28386AFC"/>
    <w:lvl w:ilvl="0" w:tplc="B1F82B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CAE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A28B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466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8AA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7C7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B85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D423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66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545316E"/>
    <w:multiLevelType w:val="hybridMultilevel"/>
    <w:tmpl w:val="E8825B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2002C"/>
    <w:multiLevelType w:val="hybridMultilevel"/>
    <w:tmpl w:val="8646C6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F2A63"/>
    <w:multiLevelType w:val="multilevel"/>
    <w:tmpl w:val="C2A8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F54CB2"/>
    <w:multiLevelType w:val="multilevel"/>
    <w:tmpl w:val="F79A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A8175E"/>
    <w:multiLevelType w:val="multilevel"/>
    <w:tmpl w:val="52BA3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3823B5"/>
    <w:multiLevelType w:val="multilevel"/>
    <w:tmpl w:val="0FE4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6C75DC"/>
    <w:multiLevelType w:val="multilevel"/>
    <w:tmpl w:val="8FC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9A3466"/>
    <w:multiLevelType w:val="multilevel"/>
    <w:tmpl w:val="FBA0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A550B8"/>
    <w:multiLevelType w:val="multilevel"/>
    <w:tmpl w:val="DD98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EF2064"/>
    <w:multiLevelType w:val="hybridMultilevel"/>
    <w:tmpl w:val="A448CC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F35731"/>
    <w:multiLevelType w:val="multilevel"/>
    <w:tmpl w:val="8A86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AF25AD"/>
    <w:multiLevelType w:val="hybridMultilevel"/>
    <w:tmpl w:val="7F6829A4"/>
    <w:lvl w:ilvl="0" w:tplc="54720A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433DA"/>
    <w:multiLevelType w:val="multilevel"/>
    <w:tmpl w:val="D4B6D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F6504BF"/>
    <w:multiLevelType w:val="hybridMultilevel"/>
    <w:tmpl w:val="6278ED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2A5F71"/>
    <w:multiLevelType w:val="hybridMultilevel"/>
    <w:tmpl w:val="110C6238"/>
    <w:lvl w:ilvl="0" w:tplc="0415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3" w15:restartNumberingAfterBreak="0">
    <w:nsid w:val="34960B8B"/>
    <w:multiLevelType w:val="hybridMultilevel"/>
    <w:tmpl w:val="FCDE5DF2"/>
    <w:lvl w:ilvl="0" w:tplc="7EBA19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EC84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8427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A6E0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12EE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E0E5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D21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40A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9E7B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68B3EB7"/>
    <w:multiLevelType w:val="multilevel"/>
    <w:tmpl w:val="5B7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79B6AB4"/>
    <w:multiLevelType w:val="hybridMultilevel"/>
    <w:tmpl w:val="703E8F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456183"/>
    <w:multiLevelType w:val="multilevel"/>
    <w:tmpl w:val="4744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B5605BB"/>
    <w:multiLevelType w:val="multilevel"/>
    <w:tmpl w:val="0F88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EBE484C"/>
    <w:multiLevelType w:val="multilevel"/>
    <w:tmpl w:val="AF9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F207B79"/>
    <w:multiLevelType w:val="multilevel"/>
    <w:tmpl w:val="35F6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3C19C0"/>
    <w:multiLevelType w:val="hybridMultilevel"/>
    <w:tmpl w:val="39D0589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3F462F26"/>
    <w:multiLevelType w:val="hybridMultilevel"/>
    <w:tmpl w:val="EBB6587E"/>
    <w:lvl w:ilvl="0" w:tplc="2BCE0C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980A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C60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EAB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A429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98E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1CE6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32C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7A78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3B94B10"/>
    <w:multiLevelType w:val="hybridMultilevel"/>
    <w:tmpl w:val="D20A3F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CB5602"/>
    <w:multiLevelType w:val="multilevel"/>
    <w:tmpl w:val="C472D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4CC7600"/>
    <w:multiLevelType w:val="hybridMultilevel"/>
    <w:tmpl w:val="6010BB86"/>
    <w:lvl w:ilvl="0" w:tplc="1276B81C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0070C0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4CE6553"/>
    <w:multiLevelType w:val="multilevel"/>
    <w:tmpl w:val="0048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71534E0"/>
    <w:multiLevelType w:val="hybridMultilevel"/>
    <w:tmpl w:val="1AD271E6"/>
    <w:lvl w:ilvl="0" w:tplc="1276B81C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0070C0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A241360"/>
    <w:multiLevelType w:val="multilevel"/>
    <w:tmpl w:val="045A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C441B29"/>
    <w:multiLevelType w:val="multilevel"/>
    <w:tmpl w:val="3B98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07602B1"/>
    <w:multiLevelType w:val="hybridMultilevel"/>
    <w:tmpl w:val="02802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991BE1"/>
    <w:multiLevelType w:val="hybridMultilevel"/>
    <w:tmpl w:val="9DB497A2"/>
    <w:lvl w:ilvl="0" w:tplc="C2A02A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EC0D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A699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4C4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4263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7A2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0C0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F8E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864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3DB45FE"/>
    <w:multiLevelType w:val="hybridMultilevel"/>
    <w:tmpl w:val="CF6613E0"/>
    <w:lvl w:ilvl="0" w:tplc="B532BF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3E08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3287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69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12B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AC4E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7CCB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2C7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2D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5A843043"/>
    <w:multiLevelType w:val="hybridMultilevel"/>
    <w:tmpl w:val="5BD461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CE34840"/>
    <w:multiLevelType w:val="multilevel"/>
    <w:tmpl w:val="0A14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D9D2608"/>
    <w:multiLevelType w:val="multilevel"/>
    <w:tmpl w:val="6DAE1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ED60AD5"/>
    <w:multiLevelType w:val="multilevel"/>
    <w:tmpl w:val="5D12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F9072A4"/>
    <w:multiLevelType w:val="hybridMultilevel"/>
    <w:tmpl w:val="BD948962"/>
    <w:lvl w:ilvl="0" w:tplc="D7928D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FAD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1A0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EE8A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2A8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24C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D0F0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6C63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C08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60DB765E"/>
    <w:multiLevelType w:val="hybridMultilevel"/>
    <w:tmpl w:val="9AD20D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2E6634"/>
    <w:multiLevelType w:val="multilevel"/>
    <w:tmpl w:val="52EC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1537AA4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7904CDC"/>
    <w:multiLevelType w:val="multilevel"/>
    <w:tmpl w:val="B4548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7C06E26"/>
    <w:multiLevelType w:val="hybridMultilevel"/>
    <w:tmpl w:val="2080581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9C443E4"/>
    <w:multiLevelType w:val="multilevel"/>
    <w:tmpl w:val="A7F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C0244E8"/>
    <w:multiLevelType w:val="multilevel"/>
    <w:tmpl w:val="5C1C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F39361E"/>
    <w:multiLevelType w:val="hybridMultilevel"/>
    <w:tmpl w:val="DA4C41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FBC4D7D"/>
    <w:multiLevelType w:val="hybridMultilevel"/>
    <w:tmpl w:val="F6B8762A"/>
    <w:lvl w:ilvl="0" w:tplc="B3647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662E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D80B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1AAB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E63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185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C059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B227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14A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716F727A"/>
    <w:multiLevelType w:val="multilevel"/>
    <w:tmpl w:val="9C1E9F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56E3DCA"/>
    <w:multiLevelType w:val="multilevel"/>
    <w:tmpl w:val="747A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A061CDF"/>
    <w:multiLevelType w:val="hybridMultilevel"/>
    <w:tmpl w:val="90048BE0"/>
    <w:lvl w:ilvl="0" w:tplc="A9022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7E40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3C7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6E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8A6F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F4F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3A29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AA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6664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9" w15:restartNumberingAfterBreak="0">
    <w:nsid w:val="7A1F42BE"/>
    <w:multiLevelType w:val="hybridMultilevel"/>
    <w:tmpl w:val="804A1770"/>
    <w:lvl w:ilvl="0" w:tplc="63C2A1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549D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725F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DC7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9A40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2F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5C08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CDF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347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0" w15:restartNumberingAfterBreak="0">
    <w:nsid w:val="7A2F2055"/>
    <w:multiLevelType w:val="multilevel"/>
    <w:tmpl w:val="16CE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AE20033"/>
    <w:multiLevelType w:val="hybridMultilevel"/>
    <w:tmpl w:val="2C7CFC96"/>
    <w:lvl w:ilvl="0" w:tplc="F28C7A14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DE05F7E"/>
    <w:multiLevelType w:val="multilevel"/>
    <w:tmpl w:val="5E7E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131339">
    <w:abstractNumId w:val="10"/>
  </w:num>
  <w:num w:numId="2" w16cid:durableId="654534024">
    <w:abstractNumId w:val="60"/>
  </w:num>
  <w:num w:numId="3" w16cid:durableId="1433816210">
    <w:abstractNumId w:val="35"/>
  </w:num>
  <w:num w:numId="4" w16cid:durableId="1155800645">
    <w:abstractNumId w:val="2"/>
  </w:num>
  <w:num w:numId="5" w16cid:durableId="912664455">
    <w:abstractNumId w:val="29"/>
  </w:num>
  <w:num w:numId="6" w16cid:durableId="1196886471">
    <w:abstractNumId w:val="20"/>
  </w:num>
  <w:num w:numId="7" w16cid:durableId="2037846977">
    <w:abstractNumId w:val="0"/>
  </w:num>
  <w:num w:numId="8" w16cid:durableId="710879222">
    <w:abstractNumId w:val="15"/>
  </w:num>
  <w:num w:numId="9" w16cid:durableId="2067222236">
    <w:abstractNumId w:val="24"/>
  </w:num>
  <w:num w:numId="10" w16cid:durableId="2007854278">
    <w:abstractNumId w:val="56"/>
  </w:num>
  <w:num w:numId="11" w16cid:durableId="1050572337">
    <w:abstractNumId w:val="6"/>
  </w:num>
  <w:num w:numId="12" w16cid:durableId="1359087962">
    <w:abstractNumId w:val="42"/>
  </w:num>
  <w:num w:numId="13" w16cid:durableId="1819682781">
    <w:abstractNumId w:val="49"/>
  </w:num>
  <w:num w:numId="14" w16cid:durableId="180247027">
    <w:abstractNumId w:val="48"/>
  </w:num>
  <w:num w:numId="15" w16cid:durableId="1925455352">
    <w:abstractNumId w:val="1"/>
  </w:num>
  <w:num w:numId="16" w16cid:durableId="91170259">
    <w:abstractNumId w:val="43"/>
  </w:num>
  <w:num w:numId="17" w16cid:durableId="2114670720">
    <w:abstractNumId w:val="14"/>
  </w:num>
  <w:num w:numId="18" w16cid:durableId="645473795">
    <w:abstractNumId w:val="16"/>
  </w:num>
  <w:num w:numId="19" w16cid:durableId="2100983440">
    <w:abstractNumId w:val="26"/>
  </w:num>
  <w:num w:numId="20" w16cid:durableId="70321643">
    <w:abstractNumId w:val="53"/>
  </w:num>
  <w:num w:numId="21" w16cid:durableId="570123402">
    <w:abstractNumId w:val="33"/>
  </w:num>
  <w:num w:numId="22" w16cid:durableId="825514516">
    <w:abstractNumId w:val="37"/>
  </w:num>
  <w:num w:numId="23" w16cid:durableId="870387009">
    <w:abstractNumId w:val="5"/>
  </w:num>
  <w:num w:numId="24" w16cid:durableId="1104883692">
    <w:abstractNumId w:val="12"/>
  </w:num>
  <w:num w:numId="25" w16cid:durableId="522523768">
    <w:abstractNumId w:val="38"/>
  </w:num>
  <w:num w:numId="26" w16cid:durableId="966424187">
    <w:abstractNumId w:val="50"/>
  </w:num>
  <w:num w:numId="27" w16cid:durableId="650451804">
    <w:abstractNumId w:val="4"/>
  </w:num>
  <w:num w:numId="28" w16cid:durableId="1244023381">
    <w:abstractNumId w:val="13"/>
  </w:num>
  <w:num w:numId="29" w16cid:durableId="2034958480">
    <w:abstractNumId w:val="28"/>
  </w:num>
  <w:num w:numId="30" w16cid:durableId="380250550">
    <w:abstractNumId w:val="62"/>
  </w:num>
  <w:num w:numId="31" w16cid:durableId="800341199">
    <w:abstractNumId w:val="45"/>
  </w:num>
  <w:num w:numId="32" w16cid:durableId="747846409">
    <w:abstractNumId w:val="44"/>
  </w:num>
  <w:num w:numId="33" w16cid:durableId="770051101">
    <w:abstractNumId w:val="18"/>
  </w:num>
  <w:num w:numId="34" w16cid:durableId="700790377">
    <w:abstractNumId w:val="52"/>
  </w:num>
  <w:num w:numId="35" w16cid:durableId="972751321">
    <w:abstractNumId w:val="11"/>
  </w:num>
  <w:num w:numId="36" w16cid:durableId="1142238309">
    <w:abstractNumId w:val="57"/>
  </w:num>
  <w:num w:numId="37" w16cid:durableId="655107708">
    <w:abstractNumId w:val="27"/>
  </w:num>
  <w:num w:numId="38" w16cid:durableId="87621674">
    <w:abstractNumId w:val="22"/>
  </w:num>
  <w:num w:numId="39" w16cid:durableId="1295675683">
    <w:abstractNumId w:val="19"/>
  </w:num>
  <w:num w:numId="40" w16cid:durableId="105394316">
    <w:abstractNumId w:val="17"/>
  </w:num>
  <w:num w:numId="41" w16cid:durableId="294256935">
    <w:abstractNumId w:val="30"/>
  </w:num>
  <w:num w:numId="42" w16cid:durableId="731587293">
    <w:abstractNumId w:val="39"/>
  </w:num>
  <w:num w:numId="43" w16cid:durableId="43800214">
    <w:abstractNumId w:val="32"/>
  </w:num>
  <w:num w:numId="44" w16cid:durableId="1761021977">
    <w:abstractNumId w:val="8"/>
  </w:num>
  <w:num w:numId="45" w16cid:durableId="1927423371">
    <w:abstractNumId w:val="3"/>
  </w:num>
  <w:num w:numId="46" w16cid:durableId="1362585605">
    <w:abstractNumId w:val="55"/>
  </w:num>
  <w:num w:numId="47" w16cid:durableId="817188505">
    <w:abstractNumId w:val="41"/>
  </w:num>
  <w:num w:numId="48" w16cid:durableId="2049141526">
    <w:abstractNumId w:val="31"/>
  </w:num>
  <w:num w:numId="49" w16cid:durableId="795562119">
    <w:abstractNumId w:val="23"/>
  </w:num>
  <w:num w:numId="50" w16cid:durableId="123933431">
    <w:abstractNumId w:val="40"/>
  </w:num>
  <w:num w:numId="51" w16cid:durableId="1810903228">
    <w:abstractNumId w:val="59"/>
  </w:num>
  <w:num w:numId="52" w16cid:durableId="1544907787">
    <w:abstractNumId w:val="7"/>
  </w:num>
  <w:num w:numId="53" w16cid:durableId="1431075470">
    <w:abstractNumId w:val="58"/>
  </w:num>
  <w:num w:numId="54" w16cid:durableId="1171674673">
    <w:abstractNumId w:val="46"/>
  </w:num>
  <w:num w:numId="55" w16cid:durableId="155074880">
    <w:abstractNumId w:val="51"/>
  </w:num>
  <w:num w:numId="56" w16cid:durableId="970209099">
    <w:abstractNumId w:val="47"/>
  </w:num>
  <w:num w:numId="57" w16cid:durableId="207224870">
    <w:abstractNumId w:val="61"/>
  </w:num>
  <w:num w:numId="58" w16cid:durableId="2100172121">
    <w:abstractNumId w:val="36"/>
  </w:num>
  <w:num w:numId="59" w16cid:durableId="287929805">
    <w:abstractNumId w:val="34"/>
  </w:num>
  <w:num w:numId="60" w16cid:durableId="2014606391">
    <w:abstractNumId w:val="25"/>
  </w:num>
  <w:num w:numId="61" w16cid:durableId="88082249">
    <w:abstractNumId w:val="21"/>
  </w:num>
  <w:num w:numId="62" w16cid:durableId="1658415146">
    <w:abstractNumId w:val="54"/>
  </w:num>
  <w:num w:numId="63" w16cid:durableId="279916353">
    <w:abstractNumId w:val="9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Y1MrY0NzAzNzZQ0lEKTi0uzszPAykwqgUAIIPuZywAAAA="/>
  </w:docVars>
  <w:rsids>
    <w:rsidRoot w:val="00806DE7"/>
    <w:rsid w:val="00001851"/>
    <w:rsid w:val="0000202F"/>
    <w:rsid w:val="00016BAE"/>
    <w:rsid w:val="00021E1C"/>
    <w:rsid w:val="000464BA"/>
    <w:rsid w:val="00052D91"/>
    <w:rsid w:val="0006475E"/>
    <w:rsid w:val="00067BDE"/>
    <w:rsid w:val="000852C6"/>
    <w:rsid w:val="000B2318"/>
    <w:rsid w:val="000B3BF6"/>
    <w:rsid w:val="000B430A"/>
    <w:rsid w:val="000B71E5"/>
    <w:rsid w:val="000C5386"/>
    <w:rsid w:val="000C57D9"/>
    <w:rsid w:val="000D7695"/>
    <w:rsid w:val="000D7EAC"/>
    <w:rsid w:val="000E6E71"/>
    <w:rsid w:val="000F4864"/>
    <w:rsid w:val="000F5F59"/>
    <w:rsid w:val="00102CDF"/>
    <w:rsid w:val="00114F1D"/>
    <w:rsid w:val="0011762C"/>
    <w:rsid w:val="00123526"/>
    <w:rsid w:val="00123A7F"/>
    <w:rsid w:val="00126506"/>
    <w:rsid w:val="0013486D"/>
    <w:rsid w:val="00140B35"/>
    <w:rsid w:val="00141601"/>
    <w:rsid w:val="001421A5"/>
    <w:rsid w:val="00146735"/>
    <w:rsid w:val="0016245A"/>
    <w:rsid w:val="00166324"/>
    <w:rsid w:val="001832B6"/>
    <w:rsid w:val="001A1AA0"/>
    <w:rsid w:val="001A2BCB"/>
    <w:rsid w:val="001A7D44"/>
    <w:rsid w:val="001B1B8F"/>
    <w:rsid w:val="001D268B"/>
    <w:rsid w:val="001D415E"/>
    <w:rsid w:val="001E1BFC"/>
    <w:rsid w:val="001E492D"/>
    <w:rsid w:val="001F1169"/>
    <w:rsid w:val="001F1A3E"/>
    <w:rsid w:val="001F52A3"/>
    <w:rsid w:val="00203D08"/>
    <w:rsid w:val="002122BC"/>
    <w:rsid w:val="00220A8A"/>
    <w:rsid w:val="00222765"/>
    <w:rsid w:val="00225EDE"/>
    <w:rsid w:val="00226725"/>
    <w:rsid w:val="002322E9"/>
    <w:rsid w:val="002348F0"/>
    <w:rsid w:val="002354B2"/>
    <w:rsid w:val="002360D4"/>
    <w:rsid w:val="002439C9"/>
    <w:rsid w:val="002454F8"/>
    <w:rsid w:val="00276324"/>
    <w:rsid w:val="00286D37"/>
    <w:rsid w:val="00294BC5"/>
    <w:rsid w:val="002A15F2"/>
    <w:rsid w:val="002B275B"/>
    <w:rsid w:val="002B7F04"/>
    <w:rsid w:val="002E5876"/>
    <w:rsid w:val="002E6724"/>
    <w:rsid w:val="002F3DFA"/>
    <w:rsid w:val="00307E59"/>
    <w:rsid w:val="00315A0D"/>
    <w:rsid w:val="003170BB"/>
    <w:rsid w:val="003238BE"/>
    <w:rsid w:val="00325760"/>
    <w:rsid w:val="00333626"/>
    <w:rsid w:val="00344295"/>
    <w:rsid w:val="00344457"/>
    <w:rsid w:val="003536D7"/>
    <w:rsid w:val="00361502"/>
    <w:rsid w:val="0036795B"/>
    <w:rsid w:val="003741C6"/>
    <w:rsid w:val="00394C3C"/>
    <w:rsid w:val="0039649C"/>
    <w:rsid w:val="003A25A8"/>
    <w:rsid w:val="003A6E28"/>
    <w:rsid w:val="003A7B63"/>
    <w:rsid w:val="003B1EFD"/>
    <w:rsid w:val="003B758F"/>
    <w:rsid w:val="003C63FA"/>
    <w:rsid w:val="003C6930"/>
    <w:rsid w:val="003F41E0"/>
    <w:rsid w:val="003F50C2"/>
    <w:rsid w:val="003F7DA1"/>
    <w:rsid w:val="004026B0"/>
    <w:rsid w:val="00407099"/>
    <w:rsid w:val="004106DB"/>
    <w:rsid w:val="00413225"/>
    <w:rsid w:val="00417925"/>
    <w:rsid w:val="00420969"/>
    <w:rsid w:val="00423B50"/>
    <w:rsid w:val="00424CAC"/>
    <w:rsid w:val="004320FA"/>
    <w:rsid w:val="00434EFE"/>
    <w:rsid w:val="004514EA"/>
    <w:rsid w:val="0045679B"/>
    <w:rsid w:val="00466B73"/>
    <w:rsid w:val="004720B3"/>
    <w:rsid w:val="00483FB1"/>
    <w:rsid w:val="00486B87"/>
    <w:rsid w:val="00490184"/>
    <w:rsid w:val="004A7258"/>
    <w:rsid w:val="004B2155"/>
    <w:rsid w:val="004C52F6"/>
    <w:rsid w:val="004D0062"/>
    <w:rsid w:val="004F0493"/>
    <w:rsid w:val="00500AB7"/>
    <w:rsid w:val="00502A93"/>
    <w:rsid w:val="00505008"/>
    <w:rsid w:val="00513E50"/>
    <w:rsid w:val="0051637D"/>
    <w:rsid w:val="005206AB"/>
    <w:rsid w:val="005276AC"/>
    <w:rsid w:val="005332F1"/>
    <w:rsid w:val="0054578F"/>
    <w:rsid w:val="005473C2"/>
    <w:rsid w:val="005517AB"/>
    <w:rsid w:val="00551D6F"/>
    <w:rsid w:val="0056172B"/>
    <w:rsid w:val="005741DF"/>
    <w:rsid w:val="0057510E"/>
    <w:rsid w:val="005767A9"/>
    <w:rsid w:val="00593491"/>
    <w:rsid w:val="00594B5E"/>
    <w:rsid w:val="00596946"/>
    <w:rsid w:val="005B18FF"/>
    <w:rsid w:val="005B20D7"/>
    <w:rsid w:val="005B49DF"/>
    <w:rsid w:val="005B632F"/>
    <w:rsid w:val="005B713F"/>
    <w:rsid w:val="005C146F"/>
    <w:rsid w:val="005C4355"/>
    <w:rsid w:val="005C7ADE"/>
    <w:rsid w:val="005D4585"/>
    <w:rsid w:val="005E3D3F"/>
    <w:rsid w:val="005F3D68"/>
    <w:rsid w:val="005F5388"/>
    <w:rsid w:val="0060230C"/>
    <w:rsid w:val="00614BF6"/>
    <w:rsid w:val="00614CFB"/>
    <w:rsid w:val="006206F8"/>
    <w:rsid w:val="00620863"/>
    <w:rsid w:val="00624DE9"/>
    <w:rsid w:val="0062563A"/>
    <w:rsid w:val="00637609"/>
    <w:rsid w:val="0064130F"/>
    <w:rsid w:val="00643253"/>
    <w:rsid w:val="006517D2"/>
    <w:rsid w:val="00692D3B"/>
    <w:rsid w:val="006B1404"/>
    <w:rsid w:val="006B665C"/>
    <w:rsid w:val="006C2029"/>
    <w:rsid w:val="006C4DEA"/>
    <w:rsid w:val="006D0C04"/>
    <w:rsid w:val="006D2171"/>
    <w:rsid w:val="006D4ABB"/>
    <w:rsid w:val="006E3F73"/>
    <w:rsid w:val="006F2804"/>
    <w:rsid w:val="0072713C"/>
    <w:rsid w:val="00731E10"/>
    <w:rsid w:val="00732CC6"/>
    <w:rsid w:val="007339AF"/>
    <w:rsid w:val="00734356"/>
    <w:rsid w:val="00734B4E"/>
    <w:rsid w:val="00742952"/>
    <w:rsid w:val="00750D66"/>
    <w:rsid w:val="0075176E"/>
    <w:rsid w:val="00762D43"/>
    <w:rsid w:val="00775740"/>
    <w:rsid w:val="00782102"/>
    <w:rsid w:val="00784390"/>
    <w:rsid w:val="007A0D89"/>
    <w:rsid w:val="007A69B2"/>
    <w:rsid w:val="007C1FF0"/>
    <w:rsid w:val="007C2860"/>
    <w:rsid w:val="007C4255"/>
    <w:rsid w:val="007C628E"/>
    <w:rsid w:val="007D0031"/>
    <w:rsid w:val="007D2E9C"/>
    <w:rsid w:val="007D4DD7"/>
    <w:rsid w:val="007D5769"/>
    <w:rsid w:val="007D5AAD"/>
    <w:rsid w:val="007E1CCF"/>
    <w:rsid w:val="007E6787"/>
    <w:rsid w:val="00806DE7"/>
    <w:rsid w:val="008151C7"/>
    <w:rsid w:val="00834A99"/>
    <w:rsid w:val="008360DE"/>
    <w:rsid w:val="008526A4"/>
    <w:rsid w:val="008526B7"/>
    <w:rsid w:val="00860436"/>
    <w:rsid w:val="00864DEE"/>
    <w:rsid w:val="0087165B"/>
    <w:rsid w:val="00874A88"/>
    <w:rsid w:val="00883C4B"/>
    <w:rsid w:val="008A2F12"/>
    <w:rsid w:val="008A5015"/>
    <w:rsid w:val="008B422D"/>
    <w:rsid w:val="008C19CB"/>
    <w:rsid w:val="008E0662"/>
    <w:rsid w:val="008E0694"/>
    <w:rsid w:val="008E396F"/>
    <w:rsid w:val="008E3D88"/>
    <w:rsid w:val="008E61FB"/>
    <w:rsid w:val="008F0B78"/>
    <w:rsid w:val="008F3E64"/>
    <w:rsid w:val="00900857"/>
    <w:rsid w:val="00910931"/>
    <w:rsid w:val="00915652"/>
    <w:rsid w:val="00917CE6"/>
    <w:rsid w:val="00946B28"/>
    <w:rsid w:val="00947E9B"/>
    <w:rsid w:val="00952446"/>
    <w:rsid w:val="00957BE1"/>
    <w:rsid w:val="00984FE8"/>
    <w:rsid w:val="009870D8"/>
    <w:rsid w:val="00990563"/>
    <w:rsid w:val="00995B01"/>
    <w:rsid w:val="00996420"/>
    <w:rsid w:val="009B2E26"/>
    <w:rsid w:val="009C0545"/>
    <w:rsid w:val="009C3CEB"/>
    <w:rsid w:val="009D4274"/>
    <w:rsid w:val="009E5F50"/>
    <w:rsid w:val="009F255C"/>
    <w:rsid w:val="00A04FB8"/>
    <w:rsid w:val="00A061A6"/>
    <w:rsid w:val="00A120FF"/>
    <w:rsid w:val="00A25482"/>
    <w:rsid w:val="00A6033A"/>
    <w:rsid w:val="00A605B8"/>
    <w:rsid w:val="00A7427A"/>
    <w:rsid w:val="00A75CAB"/>
    <w:rsid w:val="00A80E91"/>
    <w:rsid w:val="00A82666"/>
    <w:rsid w:val="00A85C76"/>
    <w:rsid w:val="00A945B5"/>
    <w:rsid w:val="00A9598C"/>
    <w:rsid w:val="00A979E2"/>
    <w:rsid w:val="00AA0359"/>
    <w:rsid w:val="00AA5AF3"/>
    <w:rsid w:val="00AC2709"/>
    <w:rsid w:val="00AD1A3A"/>
    <w:rsid w:val="00AD1B81"/>
    <w:rsid w:val="00AD25C5"/>
    <w:rsid w:val="00AD2DC6"/>
    <w:rsid w:val="00AD6F9E"/>
    <w:rsid w:val="00AE055A"/>
    <w:rsid w:val="00AF481C"/>
    <w:rsid w:val="00AF519E"/>
    <w:rsid w:val="00AF5F7A"/>
    <w:rsid w:val="00B02764"/>
    <w:rsid w:val="00B05B58"/>
    <w:rsid w:val="00B15C69"/>
    <w:rsid w:val="00B25EFA"/>
    <w:rsid w:val="00B312B1"/>
    <w:rsid w:val="00B43D85"/>
    <w:rsid w:val="00B560E9"/>
    <w:rsid w:val="00B6141E"/>
    <w:rsid w:val="00B8243C"/>
    <w:rsid w:val="00B82E80"/>
    <w:rsid w:val="00B9074B"/>
    <w:rsid w:val="00B93893"/>
    <w:rsid w:val="00B97CC7"/>
    <w:rsid w:val="00BB6B59"/>
    <w:rsid w:val="00BC0629"/>
    <w:rsid w:val="00BC1DBA"/>
    <w:rsid w:val="00BE01B4"/>
    <w:rsid w:val="00BE57AA"/>
    <w:rsid w:val="00BE7B6F"/>
    <w:rsid w:val="00BF1EE7"/>
    <w:rsid w:val="00C104F6"/>
    <w:rsid w:val="00C123AC"/>
    <w:rsid w:val="00C30371"/>
    <w:rsid w:val="00C314B4"/>
    <w:rsid w:val="00C348E3"/>
    <w:rsid w:val="00C358EE"/>
    <w:rsid w:val="00C363E4"/>
    <w:rsid w:val="00C43204"/>
    <w:rsid w:val="00C46B51"/>
    <w:rsid w:val="00C47883"/>
    <w:rsid w:val="00C66ADC"/>
    <w:rsid w:val="00C6755C"/>
    <w:rsid w:val="00C7139A"/>
    <w:rsid w:val="00C71CC5"/>
    <w:rsid w:val="00C86024"/>
    <w:rsid w:val="00C93320"/>
    <w:rsid w:val="00C95B7D"/>
    <w:rsid w:val="00CA29D0"/>
    <w:rsid w:val="00CA4831"/>
    <w:rsid w:val="00CB02E7"/>
    <w:rsid w:val="00CC04F9"/>
    <w:rsid w:val="00CE35EF"/>
    <w:rsid w:val="00CE5476"/>
    <w:rsid w:val="00CF5527"/>
    <w:rsid w:val="00D1045C"/>
    <w:rsid w:val="00D27559"/>
    <w:rsid w:val="00D42B06"/>
    <w:rsid w:val="00D448AE"/>
    <w:rsid w:val="00D4572B"/>
    <w:rsid w:val="00D5119D"/>
    <w:rsid w:val="00D53BF6"/>
    <w:rsid w:val="00D62B99"/>
    <w:rsid w:val="00D7136B"/>
    <w:rsid w:val="00D85F9E"/>
    <w:rsid w:val="00D941F1"/>
    <w:rsid w:val="00D95845"/>
    <w:rsid w:val="00D95D19"/>
    <w:rsid w:val="00DA2E02"/>
    <w:rsid w:val="00DA401E"/>
    <w:rsid w:val="00DA71AE"/>
    <w:rsid w:val="00DB1603"/>
    <w:rsid w:val="00DC3715"/>
    <w:rsid w:val="00DD2C09"/>
    <w:rsid w:val="00DD5B61"/>
    <w:rsid w:val="00DE0C26"/>
    <w:rsid w:val="00DE2144"/>
    <w:rsid w:val="00DE5529"/>
    <w:rsid w:val="00DF299E"/>
    <w:rsid w:val="00DF35CC"/>
    <w:rsid w:val="00E022CF"/>
    <w:rsid w:val="00E12780"/>
    <w:rsid w:val="00E1564E"/>
    <w:rsid w:val="00E170A7"/>
    <w:rsid w:val="00E313F3"/>
    <w:rsid w:val="00E3337E"/>
    <w:rsid w:val="00E350C1"/>
    <w:rsid w:val="00E3554A"/>
    <w:rsid w:val="00E460D1"/>
    <w:rsid w:val="00E465F1"/>
    <w:rsid w:val="00E51621"/>
    <w:rsid w:val="00E51F92"/>
    <w:rsid w:val="00E6031A"/>
    <w:rsid w:val="00E7439A"/>
    <w:rsid w:val="00E86E8D"/>
    <w:rsid w:val="00E910B2"/>
    <w:rsid w:val="00E96441"/>
    <w:rsid w:val="00E9659D"/>
    <w:rsid w:val="00EA0E4C"/>
    <w:rsid w:val="00EA12CF"/>
    <w:rsid w:val="00EA1AC9"/>
    <w:rsid w:val="00EA3FB0"/>
    <w:rsid w:val="00EA6550"/>
    <w:rsid w:val="00EB4FA8"/>
    <w:rsid w:val="00EC1A35"/>
    <w:rsid w:val="00EC32A5"/>
    <w:rsid w:val="00ED6632"/>
    <w:rsid w:val="00EF2B83"/>
    <w:rsid w:val="00F04253"/>
    <w:rsid w:val="00F05EC8"/>
    <w:rsid w:val="00F07792"/>
    <w:rsid w:val="00F24427"/>
    <w:rsid w:val="00F30290"/>
    <w:rsid w:val="00F35628"/>
    <w:rsid w:val="00F4005E"/>
    <w:rsid w:val="00F53D2F"/>
    <w:rsid w:val="00F54CBB"/>
    <w:rsid w:val="00F562DB"/>
    <w:rsid w:val="00F56507"/>
    <w:rsid w:val="00F62E0B"/>
    <w:rsid w:val="00F632F3"/>
    <w:rsid w:val="00F66C30"/>
    <w:rsid w:val="00F67D7E"/>
    <w:rsid w:val="00F73F23"/>
    <w:rsid w:val="00F74F73"/>
    <w:rsid w:val="00F7746E"/>
    <w:rsid w:val="00F8564F"/>
    <w:rsid w:val="00F86CB8"/>
    <w:rsid w:val="00F903CE"/>
    <w:rsid w:val="00F97BC0"/>
    <w:rsid w:val="00FB082F"/>
    <w:rsid w:val="00FC40DF"/>
    <w:rsid w:val="00FD5D3A"/>
    <w:rsid w:val="00FF3F48"/>
    <w:rsid w:val="018CAAEF"/>
    <w:rsid w:val="12606189"/>
    <w:rsid w:val="249468B9"/>
    <w:rsid w:val="2CCFEE53"/>
    <w:rsid w:val="3886761B"/>
    <w:rsid w:val="6126BADB"/>
    <w:rsid w:val="67E88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7AE66"/>
  <w15:chartTrackingRefBased/>
  <w15:docId w15:val="{F5EE0940-A61B-4EA1-8AB6-C6DD1B3FB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06DE7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06DE7"/>
    <w:pPr>
      <w:ind w:left="720"/>
      <w:contextualSpacing/>
    </w:pPr>
  </w:style>
  <w:style w:type="table" w:styleId="Tabela-Siatka">
    <w:name w:val="Table Grid"/>
    <w:basedOn w:val="Standardowy"/>
    <w:uiPriority w:val="59"/>
    <w:rsid w:val="001F5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F52A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pl-PL" w:bidi="ar-SA"/>
    </w:rPr>
  </w:style>
  <w:style w:type="character" w:customStyle="1" w:styleId="NagwekZnak">
    <w:name w:val="Nagłówek Znak"/>
    <w:basedOn w:val="Domylnaczcionkaakapitu"/>
    <w:link w:val="Nagwek"/>
    <w:uiPriority w:val="99"/>
    <w:rsid w:val="001F52A3"/>
  </w:style>
  <w:style w:type="paragraph" w:styleId="Stopka">
    <w:name w:val="footer"/>
    <w:basedOn w:val="Normalny"/>
    <w:link w:val="StopkaZnak"/>
    <w:uiPriority w:val="99"/>
    <w:unhideWhenUsed/>
    <w:rsid w:val="00052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2D91"/>
    <w:rPr>
      <w:rFonts w:ascii="Calibri" w:eastAsia="Times New Roman" w:hAnsi="Calibri" w:cs="Times New Roman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6506"/>
    <w:rPr>
      <w:rFonts w:ascii="Segoe UI" w:eastAsia="Times New Roman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5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49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0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67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9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6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4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72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53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0138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8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4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36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27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5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35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61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8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93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4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5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7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75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138F6E24EF73A4B8D296E69A8090E19" ma:contentTypeVersion="13" ma:contentTypeDescription="Utwórz nowy dokument." ma:contentTypeScope="" ma:versionID="d475c625da0c2f8b88ffd8f0d663bb79">
  <xsd:schema xmlns:xsd="http://www.w3.org/2001/XMLSchema" xmlns:xs="http://www.w3.org/2001/XMLSchema" xmlns:p="http://schemas.microsoft.com/office/2006/metadata/properties" xmlns:ns2="8709a960-db15-468a-8126-758987377c22" xmlns:ns3="a72f716f-ae0f-4aa8-a1b6-8681f1949294" targetNamespace="http://schemas.microsoft.com/office/2006/metadata/properties" ma:root="true" ma:fieldsID="3559ec37d1f178ac3a0ba75f55543c22" ns2:_="" ns3:_="">
    <xsd:import namespace="8709a960-db15-468a-8126-758987377c22"/>
    <xsd:import namespace="a72f716f-ae0f-4aa8-a1b6-8681f19492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9a960-db15-468a-8126-758987377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273d4f86-f1bb-4c4d-823f-6eaca357c3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f716f-ae0f-4aa8-a1b6-8681f194929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aa8e860-18e2-4c9a-a149-dfccb7df0fd3}" ma:internalName="TaxCatchAll" ma:showField="CatchAllData" ma:web="a72f716f-ae0f-4aa8-a1b6-8681f1949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8709a960-db15-468a-8126-758987377c22" xsi:nil="true"/>
    <lcf76f155ced4ddcb4097134ff3c332f xmlns="8709a960-db15-468a-8126-758987377c22">
      <Terms xmlns="http://schemas.microsoft.com/office/infopath/2007/PartnerControls"/>
    </lcf76f155ced4ddcb4097134ff3c332f>
    <TaxCatchAll xmlns="a72f716f-ae0f-4aa8-a1b6-8681f194929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46842-D778-4E4A-863F-FD2DE3F6F45F}"/>
</file>

<file path=customXml/itemProps2.xml><?xml version="1.0" encoding="utf-8"?>
<ds:datastoreItem xmlns:ds="http://schemas.openxmlformats.org/officeDocument/2006/customXml" ds:itemID="{C621FF68-CCDF-4D2F-8681-2F7F86CB5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96A82-9172-44EC-A915-035984A48801}">
  <ds:schemaRefs>
    <ds:schemaRef ds:uri="http://schemas.microsoft.com/office/2006/metadata/properties"/>
    <ds:schemaRef ds:uri="http://schemas.microsoft.com/office/infopath/2007/PartnerControls"/>
    <ds:schemaRef ds:uri="8709a960-db15-468a-8126-758987377c22"/>
    <ds:schemaRef ds:uri="a72f716f-ae0f-4aa8-a1b6-8681f1949294"/>
  </ds:schemaRefs>
</ds:datastoreItem>
</file>

<file path=customXml/itemProps4.xml><?xml version="1.0" encoding="utf-8"?>
<ds:datastoreItem xmlns:ds="http://schemas.openxmlformats.org/officeDocument/2006/customXml" ds:itemID="{4E806E9F-83EE-46B9-9A04-6321E7F9A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3</Pages>
  <Words>2592</Words>
  <Characters>15554</Characters>
  <Application>Microsoft Office Word</Application>
  <DocSecurity>0</DocSecurity>
  <Lines>129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adłocha</dc:creator>
  <cp:keywords/>
  <dc:description/>
  <cp:lastModifiedBy>Sławomir Miechowicz</cp:lastModifiedBy>
  <cp:revision>116</cp:revision>
  <cp:lastPrinted>2024-02-26T09:05:00Z</cp:lastPrinted>
  <dcterms:created xsi:type="dcterms:W3CDTF">2024-02-22T13:50:00Z</dcterms:created>
  <dcterms:modified xsi:type="dcterms:W3CDTF">2024-02-2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138F6E24EF73A4B8D296E69A8090E19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